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D16CE6" w14:textId="77777777" w:rsidR="00D51FE4" w:rsidRPr="00D30A0F" w:rsidRDefault="00D51FE4" w:rsidP="00361537">
      <w:pPr>
        <w:pStyle w:val="Heading1"/>
        <w:rPr>
          <w:lang w:val="en-US"/>
        </w:rPr>
      </w:pPr>
      <w:bookmarkStart w:id="0" w:name="_GoBack"/>
      <w:bookmarkEnd w:id="0"/>
      <w:r w:rsidRPr="00D30A0F">
        <w:rPr>
          <w:lang w:val="en-US"/>
        </w:rPr>
        <w:t>University of Phoenix Material</w:t>
      </w:r>
    </w:p>
    <w:p w14:paraId="496CF489" w14:textId="04110FBE" w:rsidR="00F76C1A" w:rsidRPr="00D30A0F" w:rsidRDefault="006E7A0C" w:rsidP="00F65D17">
      <w:pPr>
        <w:pStyle w:val="Title"/>
        <w:rPr>
          <w:lang w:val="en-US"/>
        </w:rPr>
      </w:pPr>
      <w:r w:rsidRPr="00D30A0F">
        <w:rPr>
          <w:lang w:val="en-US"/>
        </w:rPr>
        <w:t>Action Research Proposal</w:t>
      </w:r>
    </w:p>
    <w:p w14:paraId="3A12DF55" w14:textId="30D7D566" w:rsidR="008C708C" w:rsidRPr="00D30A0F" w:rsidRDefault="006E7A0C" w:rsidP="006E7A0C">
      <w:pPr>
        <w:pStyle w:val="AssignmentsLevel1"/>
        <w:rPr>
          <w:lang w:val="en-US"/>
        </w:rPr>
      </w:pPr>
      <w:r w:rsidRPr="004151F0">
        <w:rPr>
          <w:lang w:val="en-US"/>
        </w:rPr>
        <w:t xml:space="preserve">Throughout this course, you will create an action research proposal. </w:t>
      </w:r>
      <w:r w:rsidR="00B878BD" w:rsidRPr="004151F0">
        <w:rPr>
          <w:lang w:val="en-US"/>
        </w:rPr>
        <w:t xml:space="preserve">While not required, the </w:t>
      </w:r>
      <w:r w:rsidRPr="004151F0">
        <w:rPr>
          <w:lang w:val="en-US"/>
        </w:rPr>
        <w:t xml:space="preserve">action research proposal could be used to obtain permission from your school or organization to conduct your research. </w:t>
      </w:r>
      <w:r w:rsidR="004A69C3" w:rsidRPr="004151F0">
        <w:rPr>
          <w:lang w:val="en-US"/>
        </w:rPr>
        <w:t>You</w:t>
      </w:r>
      <w:r w:rsidR="00A90BCD" w:rsidRPr="004151F0">
        <w:rPr>
          <w:lang w:val="en-US"/>
        </w:rPr>
        <w:t xml:space="preserve"> must create a practical action research proposal using information and data that </w:t>
      </w:r>
      <w:r w:rsidR="004A69C3" w:rsidRPr="004151F0">
        <w:rPr>
          <w:lang w:val="en-US"/>
        </w:rPr>
        <w:t xml:space="preserve">you </w:t>
      </w:r>
      <w:r w:rsidR="00A90BCD" w:rsidRPr="004151F0">
        <w:rPr>
          <w:lang w:val="en-US"/>
        </w:rPr>
        <w:t xml:space="preserve">collect from </w:t>
      </w:r>
      <w:r w:rsidR="004A69C3" w:rsidRPr="004151F0">
        <w:rPr>
          <w:lang w:val="en-US"/>
        </w:rPr>
        <w:t xml:space="preserve">your </w:t>
      </w:r>
      <w:r w:rsidR="00B878BD" w:rsidRPr="004151F0">
        <w:rPr>
          <w:lang w:val="en-US"/>
        </w:rPr>
        <w:t xml:space="preserve">own school or district or from </w:t>
      </w:r>
      <w:r w:rsidR="00A90BCD" w:rsidRPr="004151F0">
        <w:rPr>
          <w:lang w:val="en-US"/>
        </w:rPr>
        <w:t xml:space="preserve">a school or district </w:t>
      </w:r>
      <w:r w:rsidR="00B878BD" w:rsidRPr="004151F0">
        <w:rPr>
          <w:lang w:val="en-US"/>
        </w:rPr>
        <w:t xml:space="preserve">with which </w:t>
      </w:r>
      <w:r w:rsidR="004A69C3" w:rsidRPr="004151F0">
        <w:rPr>
          <w:lang w:val="en-US"/>
        </w:rPr>
        <w:t xml:space="preserve">you </w:t>
      </w:r>
      <w:r w:rsidR="00B878BD" w:rsidRPr="004151F0">
        <w:rPr>
          <w:lang w:val="en-US"/>
        </w:rPr>
        <w:t>are familiar</w:t>
      </w:r>
      <w:r w:rsidR="00A90BCD" w:rsidRPr="004151F0">
        <w:rPr>
          <w:lang w:val="en-US"/>
        </w:rPr>
        <w:t>.</w:t>
      </w:r>
      <w:r w:rsidR="00B878BD" w:rsidRPr="00D30A0F">
        <w:rPr>
          <w:lang w:val="en-US"/>
        </w:rPr>
        <w:t xml:space="preserve"> </w:t>
      </w:r>
    </w:p>
    <w:p w14:paraId="06F68E9E" w14:textId="1FF43955" w:rsidR="00B878BD" w:rsidRPr="00D30A0F" w:rsidRDefault="006A1C81" w:rsidP="006E7A0C">
      <w:pPr>
        <w:pStyle w:val="AssignmentsLevel1"/>
        <w:rPr>
          <w:lang w:val="en-US"/>
        </w:rPr>
      </w:pPr>
      <w:r w:rsidRPr="00D30A0F">
        <w:rPr>
          <w:i/>
          <w:lang w:val="en-US"/>
        </w:rPr>
        <w:t>Note</w:t>
      </w:r>
      <w:r w:rsidRPr="00D30A0F">
        <w:rPr>
          <w:lang w:val="en-US"/>
        </w:rPr>
        <w:t>: Consider publicly available information from your school, district, or state.</w:t>
      </w:r>
    </w:p>
    <w:p w14:paraId="0CCD29AF" w14:textId="3982D2E3" w:rsidR="006E7A0C" w:rsidRPr="00D30A0F" w:rsidRDefault="00560CFE" w:rsidP="006E7A0C">
      <w:pPr>
        <w:pStyle w:val="AssignmentsLevel1"/>
        <w:rPr>
          <w:lang w:val="en-US"/>
        </w:rPr>
      </w:pPr>
      <w:r w:rsidRPr="00D30A0F">
        <w:rPr>
          <w:lang w:val="en-US"/>
        </w:rPr>
        <w:t>You will develop your</w:t>
      </w:r>
      <w:r w:rsidR="006E7A0C" w:rsidRPr="00D30A0F">
        <w:rPr>
          <w:lang w:val="en-US"/>
        </w:rPr>
        <w:t xml:space="preserve"> Action Research Proposal in four sections:</w:t>
      </w:r>
    </w:p>
    <w:p w14:paraId="7A9EE7A4" w14:textId="77777777" w:rsidR="00CE26B7" w:rsidRDefault="00AF6877" w:rsidP="00CE26B7">
      <w:pPr>
        <w:pStyle w:val="TOC1"/>
        <w:tabs>
          <w:tab w:val="clear" w:pos="9350"/>
          <w:tab w:val="right" w:leader="dot" w:pos="9000"/>
        </w:tabs>
        <w:ind w:left="360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D30A0F">
        <w:fldChar w:fldCharType="begin"/>
      </w:r>
      <w:r w:rsidRPr="00D30A0F">
        <w:instrText xml:space="preserve"> TOC \h \z \u \t "Heading 2,1" </w:instrText>
      </w:r>
      <w:r w:rsidRPr="00D30A0F">
        <w:fldChar w:fldCharType="separate"/>
      </w:r>
      <w:hyperlink w:anchor="_Toc510530869" w:history="1">
        <w:r w:rsidR="00CE26B7" w:rsidRPr="003A63FC">
          <w:rPr>
            <w:rStyle w:val="Hyperlink"/>
            <w:noProof/>
          </w:rPr>
          <w:t>Section One: Problem Identification (Due Week 3)</w:t>
        </w:r>
        <w:r w:rsidR="00CE26B7">
          <w:rPr>
            <w:noProof/>
            <w:webHidden/>
          </w:rPr>
          <w:tab/>
        </w:r>
        <w:r w:rsidR="00CE26B7">
          <w:rPr>
            <w:noProof/>
            <w:webHidden/>
          </w:rPr>
          <w:fldChar w:fldCharType="begin"/>
        </w:r>
        <w:r w:rsidR="00CE26B7">
          <w:rPr>
            <w:noProof/>
            <w:webHidden/>
          </w:rPr>
          <w:instrText xml:space="preserve"> PAGEREF _Toc510530869 \h </w:instrText>
        </w:r>
        <w:r w:rsidR="00CE26B7">
          <w:rPr>
            <w:noProof/>
            <w:webHidden/>
          </w:rPr>
        </w:r>
        <w:r w:rsidR="00CE26B7">
          <w:rPr>
            <w:noProof/>
            <w:webHidden/>
          </w:rPr>
          <w:fldChar w:fldCharType="separate"/>
        </w:r>
        <w:r w:rsidR="00CE26B7">
          <w:rPr>
            <w:noProof/>
            <w:webHidden/>
          </w:rPr>
          <w:t>1</w:t>
        </w:r>
        <w:r w:rsidR="00CE26B7">
          <w:rPr>
            <w:noProof/>
            <w:webHidden/>
          </w:rPr>
          <w:fldChar w:fldCharType="end"/>
        </w:r>
      </w:hyperlink>
    </w:p>
    <w:p w14:paraId="3D296D06" w14:textId="77777777" w:rsidR="00CE26B7" w:rsidRDefault="00C754AD" w:rsidP="00CE26B7">
      <w:pPr>
        <w:pStyle w:val="TOC1"/>
        <w:tabs>
          <w:tab w:val="clear" w:pos="9350"/>
          <w:tab w:val="right" w:leader="dot" w:pos="9000"/>
        </w:tabs>
        <w:ind w:left="36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30870" w:history="1">
        <w:r w:rsidR="00CE26B7" w:rsidRPr="003A63FC">
          <w:rPr>
            <w:rStyle w:val="Hyperlink"/>
            <w:noProof/>
          </w:rPr>
          <w:t>Section Two: Problem Documentation and Literature Review (Due Week 5)</w:t>
        </w:r>
        <w:r w:rsidR="00CE26B7">
          <w:rPr>
            <w:noProof/>
            <w:webHidden/>
          </w:rPr>
          <w:tab/>
        </w:r>
        <w:r w:rsidR="00CE26B7">
          <w:rPr>
            <w:noProof/>
            <w:webHidden/>
          </w:rPr>
          <w:fldChar w:fldCharType="begin"/>
        </w:r>
        <w:r w:rsidR="00CE26B7">
          <w:rPr>
            <w:noProof/>
            <w:webHidden/>
          </w:rPr>
          <w:instrText xml:space="preserve"> PAGEREF _Toc510530870 \h </w:instrText>
        </w:r>
        <w:r w:rsidR="00CE26B7">
          <w:rPr>
            <w:noProof/>
            <w:webHidden/>
          </w:rPr>
        </w:r>
        <w:r w:rsidR="00CE26B7">
          <w:rPr>
            <w:noProof/>
            <w:webHidden/>
          </w:rPr>
          <w:fldChar w:fldCharType="separate"/>
        </w:r>
        <w:r w:rsidR="00CE26B7">
          <w:rPr>
            <w:noProof/>
            <w:webHidden/>
          </w:rPr>
          <w:t>1</w:t>
        </w:r>
        <w:r w:rsidR="00CE26B7">
          <w:rPr>
            <w:noProof/>
            <w:webHidden/>
          </w:rPr>
          <w:fldChar w:fldCharType="end"/>
        </w:r>
      </w:hyperlink>
    </w:p>
    <w:p w14:paraId="79484F20" w14:textId="77777777" w:rsidR="00CE26B7" w:rsidRDefault="00C754AD" w:rsidP="00CE26B7">
      <w:pPr>
        <w:pStyle w:val="TOC1"/>
        <w:tabs>
          <w:tab w:val="clear" w:pos="9350"/>
          <w:tab w:val="right" w:leader="dot" w:pos="9000"/>
        </w:tabs>
        <w:ind w:left="36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30871" w:history="1">
        <w:r w:rsidR="00CE26B7" w:rsidRPr="003A63FC">
          <w:rPr>
            <w:rStyle w:val="Hyperlink"/>
            <w:noProof/>
          </w:rPr>
          <w:t>Section Three: Solution Strategy (Due Week 6)</w:t>
        </w:r>
        <w:r w:rsidR="00CE26B7">
          <w:rPr>
            <w:noProof/>
            <w:webHidden/>
          </w:rPr>
          <w:tab/>
        </w:r>
        <w:r w:rsidR="00CE26B7">
          <w:rPr>
            <w:noProof/>
            <w:webHidden/>
          </w:rPr>
          <w:fldChar w:fldCharType="begin"/>
        </w:r>
        <w:r w:rsidR="00CE26B7">
          <w:rPr>
            <w:noProof/>
            <w:webHidden/>
          </w:rPr>
          <w:instrText xml:space="preserve"> PAGEREF _Toc510530871 \h </w:instrText>
        </w:r>
        <w:r w:rsidR="00CE26B7">
          <w:rPr>
            <w:noProof/>
            <w:webHidden/>
          </w:rPr>
        </w:r>
        <w:r w:rsidR="00CE26B7">
          <w:rPr>
            <w:noProof/>
            <w:webHidden/>
          </w:rPr>
          <w:fldChar w:fldCharType="separate"/>
        </w:r>
        <w:r w:rsidR="00CE26B7">
          <w:rPr>
            <w:noProof/>
            <w:webHidden/>
          </w:rPr>
          <w:t>2</w:t>
        </w:r>
        <w:r w:rsidR="00CE26B7">
          <w:rPr>
            <w:noProof/>
            <w:webHidden/>
          </w:rPr>
          <w:fldChar w:fldCharType="end"/>
        </w:r>
      </w:hyperlink>
    </w:p>
    <w:p w14:paraId="6610778F" w14:textId="77777777" w:rsidR="00CE26B7" w:rsidRDefault="00C754AD" w:rsidP="00CE26B7">
      <w:pPr>
        <w:pStyle w:val="TOC1"/>
        <w:tabs>
          <w:tab w:val="clear" w:pos="9350"/>
          <w:tab w:val="right" w:leader="dot" w:pos="9000"/>
        </w:tabs>
        <w:ind w:left="36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30872" w:history="1">
        <w:r w:rsidR="00CE26B7" w:rsidRPr="003A63FC">
          <w:rPr>
            <w:rStyle w:val="Hyperlink"/>
            <w:noProof/>
          </w:rPr>
          <w:t>Section Four: Outcomes and Evaluation (Due Week 7)</w:t>
        </w:r>
        <w:r w:rsidR="00CE26B7">
          <w:rPr>
            <w:noProof/>
            <w:webHidden/>
          </w:rPr>
          <w:tab/>
        </w:r>
        <w:r w:rsidR="00CE26B7">
          <w:rPr>
            <w:noProof/>
            <w:webHidden/>
          </w:rPr>
          <w:fldChar w:fldCharType="begin"/>
        </w:r>
        <w:r w:rsidR="00CE26B7">
          <w:rPr>
            <w:noProof/>
            <w:webHidden/>
          </w:rPr>
          <w:instrText xml:space="preserve"> PAGEREF _Toc510530872 \h </w:instrText>
        </w:r>
        <w:r w:rsidR="00CE26B7">
          <w:rPr>
            <w:noProof/>
            <w:webHidden/>
          </w:rPr>
        </w:r>
        <w:r w:rsidR="00CE26B7">
          <w:rPr>
            <w:noProof/>
            <w:webHidden/>
          </w:rPr>
          <w:fldChar w:fldCharType="separate"/>
        </w:r>
        <w:r w:rsidR="00CE26B7">
          <w:rPr>
            <w:noProof/>
            <w:webHidden/>
          </w:rPr>
          <w:t>3</w:t>
        </w:r>
        <w:r w:rsidR="00CE26B7">
          <w:rPr>
            <w:noProof/>
            <w:webHidden/>
          </w:rPr>
          <w:fldChar w:fldCharType="end"/>
        </w:r>
      </w:hyperlink>
    </w:p>
    <w:p w14:paraId="76DD72D3" w14:textId="04E9F795" w:rsidR="00E8120A" w:rsidRPr="00AD16CA" w:rsidRDefault="00AF6877" w:rsidP="008525D8">
      <w:pPr>
        <w:pStyle w:val="Heading2"/>
        <w:tabs>
          <w:tab w:val="right" w:leader="dot" w:pos="9000"/>
        </w:tabs>
        <w:spacing w:before="240"/>
        <w:rPr>
          <w:lang w:val="en-US"/>
        </w:rPr>
      </w:pPr>
      <w:r w:rsidRPr="00D30A0F">
        <w:rPr>
          <w:lang w:val="en-US"/>
        </w:rPr>
        <w:fldChar w:fldCharType="end"/>
      </w:r>
      <w:bookmarkStart w:id="1" w:name="_Toc510530869"/>
      <w:r w:rsidR="006E7A0C" w:rsidRPr="00D30A0F">
        <w:rPr>
          <w:lang w:val="en-US"/>
        </w:rPr>
        <w:t xml:space="preserve">Section One: </w:t>
      </w:r>
      <w:r w:rsidR="00A90BCD" w:rsidRPr="00D30A0F">
        <w:rPr>
          <w:lang w:val="en-US"/>
        </w:rPr>
        <w:t>Problem Identification</w:t>
      </w:r>
      <w:r w:rsidR="00EC6925" w:rsidRPr="00D30A0F">
        <w:rPr>
          <w:lang w:val="en-US"/>
        </w:rPr>
        <w:t xml:space="preserve"> </w:t>
      </w:r>
      <w:r w:rsidR="00C22B91" w:rsidRPr="00D30A0F">
        <w:rPr>
          <w:lang w:val="en-US"/>
        </w:rPr>
        <w:t>(Due Week 3)</w:t>
      </w:r>
      <w:bookmarkEnd w:id="1"/>
    </w:p>
    <w:p w14:paraId="76F1218C" w14:textId="6BBB9109" w:rsidR="006E7A0C" w:rsidRPr="00D30A0F" w:rsidRDefault="006A1C81" w:rsidP="00AD16CA">
      <w:pPr>
        <w:pStyle w:val="AssignmentsLevel1"/>
      </w:pPr>
      <w:r w:rsidRPr="00D30A0F">
        <w:rPr>
          <w:b/>
          <w:lang w:val="en-US"/>
        </w:rPr>
        <w:t>Write</w:t>
      </w:r>
      <w:r w:rsidR="00991A08" w:rsidRPr="00D30A0F">
        <w:rPr>
          <w:lang w:val="en-US"/>
        </w:rPr>
        <w:t xml:space="preserve"> a</w:t>
      </w:r>
      <w:r w:rsidR="00E44052" w:rsidRPr="00D30A0F">
        <w:rPr>
          <w:lang w:val="en-US"/>
        </w:rPr>
        <w:t xml:space="preserve"> 2-</w:t>
      </w:r>
      <w:r w:rsidR="00991A08" w:rsidRPr="00D30A0F">
        <w:rPr>
          <w:lang w:val="en-US"/>
        </w:rPr>
        <w:t xml:space="preserve"> to </w:t>
      </w:r>
      <w:r w:rsidR="00E44052" w:rsidRPr="00D30A0F">
        <w:rPr>
          <w:lang w:val="en-US"/>
        </w:rPr>
        <w:t>3</w:t>
      </w:r>
      <w:r w:rsidR="00991A08" w:rsidRPr="00D30A0F">
        <w:rPr>
          <w:lang w:val="en-US"/>
        </w:rPr>
        <w:t>-</w:t>
      </w:r>
      <w:r w:rsidR="00E44052" w:rsidRPr="00D30A0F">
        <w:rPr>
          <w:lang w:val="en-US"/>
        </w:rPr>
        <w:t>page paper</w:t>
      </w:r>
      <w:r w:rsidRPr="00D30A0F">
        <w:rPr>
          <w:lang w:val="en-US"/>
        </w:rPr>
        <w:t xml:space="preserve"> that includes the following information</w:t>
      </w:r>
      <w:r w:rsidR="00991A08" w:rsidRPr="00D30A0F">
        <w:rPr>
          <w:lang w:val="en-US"/>
        </w:rPr>
        <w:t>:</w:t>
      </w:r>
    </w:p>
    <w:p w14:paraId="4A8802F8" w14:textId="77777777" w:rsidR="006E7A0C" w:rsidRPr="00D30A0F" w:rsidRDefault="006E7A0C" w:rsidP="006E7A0C">
      <w:pPr>
        <w:pStyle w:val="AssignmentsLevel2"/>
        <w:rPr>
          <w:lang w:val="en-US"/>
        </w:rPr>
      </w:pPr>
      <w:r w:rsidRPr="00D30A0F">
        <w:rPr>
          <w:lang w:val="en-US"/>
        </w:rPr>
        <w:t>Area of focus</w:t>
      </w:r>
    </w:p>
    <w:p w14:paraId="5EE6B2FE" w14:textId="786CBB2A" w:rsidR="006E7A0C" w:rsidRPr="00D30A0F" w:rsidRDefault="006E7A0C" w:rsidP="006E7A0C">
      <w:pPr>
        <w:pStyle w:val="AssignmentsLevel3"/>
        <w:rPr>
          <w:lang w:val="en-US"/>
        </w:rPr>
      </w:pPr>
      <w:r w:rsidRPr="00D30A0F">
        <w:rPr>
          <w:lang w:val="en-US"/>
        </w:rPr>
        <w:t>Problem statement should:</w:t>
      </w:r>
    </w:p>
    <w:p w14:paraId="536D9E60" w14:textId="657D09F0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begin with: “</w:t>
      </w:r>
      <w:r w:rsidRPr="00D30A0F">
        <w:rPr>
          <w:i/>
          <w:lang w:val="en-US"/>
        </w:rPr>
        <w:t>The problem is…</w:t>
      </w:r>
      <w:r w:rsidRPr="00D30A0F">
        <w:rPr>
          <w:lang w:val="en-US"/>
        </w:rPr>
        <w:t>”</w:t>
      </w:r>
    </w:p>
    <w:p w14:paraId="2F61BC7E" w14:textId="77777777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be clear and focused</w:t>
      </w:r>
    </w:p>
    <w:p w14:paraId="5388EBAA" w14:textId="3A0CF2AB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involve teaching and learning</w:t>
      </w:r>
    </w:p>
    <w:p w14:paraId="46C5B3F2" w14:textId="77777777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address a problem you have the ability to personally influence</w:t>
      </w:r>
    </w:p>
    <w:p w14:paraId="299526ED" w14:textId="77777777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be something you feel passionate about</w:t>
      </w:r>
    </w:p>
    <w:p w14:paraId="5A032E09" w14:textId="77777777" w:rsidR="006E7A0C" w:rsidRPr="00D30A0F" w:rsidRDefault="006E7A0C" w:rsidP="006E7A0C">
      <w:pPr>
        <w:pStyle w:val="AssignmentsLevel4"/>
        <w:rPr>
          <w:lang w:val="en-US"/>
        </w:rPr>
      </w:pPr>
      <w:r w:rsidRPr="00D30A0F">
        <w:rPr>
          <w:lang w:val="en-US"/>
        </w:rPr>
        <w:t>read as an “if/then” statement</w:t>
      </w:r>
    </w:p>
    <w:p w14:paraId="0D5FD0C1" w14:textId="7D35E0C3" w:rsidR="00AA47D5" w:rsidRPr="00D30A0F" w:rsidRDefault="00AA47D5" w:rsidP="00AA47D5">
      <w:pPr>
        <w:pStyle w:val="AssignmentsLevel3"/>
        <w:rPr>
          <w:lang w:val="en-US"/>
        </w:rPr>
      </w:pPr>
      <w:r w:rsidRPr="00D30A0F">
        <w:rPr>
          <w:lang w:val="en-US"/>
        </w:rPr>
        <w:t>Example:</w:t>
      </w:r>
    </w:p>
    <w:p w14:paraId="2FD82D0B" w14:textId="415FE5E5" w:rsidR="00AA47D5" w:rsidRPr="00AD16CA" w:rsidRDefault="00AA47D5" w:rsidP="00AA47D5">
      <w:pPr>
        <w:pStyle w:val="AssignmentsLevel4"/>
        <w:rPr>
          <w:lang w:val="en-US"/>
        </w:rPr>
      </w:pPr>
      <w:r w:rsidRPr="00AD16CA">
        <w:rPr>
          <w:lang w:val="en-US"/>
        </w:rPr>
        <w:t>The problem is accommodations and modifications of special education students are not being implemented effectively by t</w:t>
      </w:r>
      <w:r w:rsidR="000808A8" w:rsidRPr="00AD16CA">
        <w:rPr>
          <w:lang w:val="en-US"/>
        </w:rPr>
        <w:t xml:space="preserve">he regular classroom teachers. </w:t>
      </w:r>
      <w:r w:rsidRPr="00AD16CA">
        <w:rPr>
          <w:lang w:val="en-US"/>
        </w:rPr>
        <w:t>Upon narrowing of the problem, an intervention will be implemented.</w:t>
      </w:r>
    </w:p>
    <w:p w14:paraId="30332DAE" w14:textId="26E19FEB" w:rsidR="0046176D" w:rsidRPr="00D30A0F" w:rsidRDefault="0046176D" w:rsidP="008E57EA">
      <w:pPr>
        <w:pStyle w:val="AssignmentsLevel3"/>
        <w:rPr>
          <w:lang w:val="en-US"/>
        </w:rPr>
      </w:pPr>
      <w:r w:rsidRPr="00D30A0F">
        <w:rPr>
          <w:lang w:val="en-US"/>
        </w:rPr>
        <w:t>Problem description should:</w:t>
      </w:r>
    </w:p>
    <w:p w14:paraId="1C87F57E" w14:textId="4B4761A7" w:rsidR="0046176D" w:rsidRPr="00D30A0F" w:rsidRDefault="003532D2" w:rsidP="008E57EA">
      <w:pPr>
        <w:pStyle w:val="AssignmentsLevel4"/>
        <w:rPr>
          <w:lang w:val="en-US"/>
        </w:rPr>
      </w:pPr>
      <w:r w:rsidRPr="00D30A0F">
        <w:rPr>
          <w:lang w:val="en-US"/>
        </w:rPr>
        <w:t>d</w:t>
      </w:r>
      <w:r w:rsidR="0046176D" w:rsidRPr="00D30A0F">
        <w:rPr>
          <w:lang w:val="en-US"/>
        </w:rPr>
        <w:t>escribe the problem statement in greater detail</w:t>
      </w:r>
    </w:p>
    <w:p w14:paraId="76C9DC61" w14:textId="465A3869" w:rsidR="0046176D" w:rsidRPr="00D30A0F" w:rsidRDefault="003532D2" w:rsidP="008E57EA">
      <w:pPr>
        <w:pStyle w:val="AssignmentsLevel4"/>
        <w:rPr>
          <w:lang w:val="en-US"/>
        </w:rPr>
      </w:pPr>
      <w:r w:rsidRPr="00D30A0F">
        <w:rPr>
          <w:lang w:val="en-US"/>
        </w:rPr>
        <w:t>i</w:t>
      </w:r>
      <w:r w:rsidR="0046176D" w:rsidRPr="00D30A0F">
        <w:rPr>
          <w:lang w:val="en-US"/>
        </w:rPr>
        <w:t>nclude possible difficulties you may encounter</w:t>
      </w:r>
    </w:p>
    <w:p w14:paraId="58C160D8" w14:textId="55BACD5E" w:rsidR="0046176D" w:rsidRPr="00D30A0F" w:rsidRDefault="003532D2" w:rsidP="008E57EA">
      <w:pPr>
        <w:pStyle w:val="AssignmentsLevel4"/>
        <w:rPr>
          <w:lang w:val="en-US"/>
        </w:rPr>
      </w:pPr>
      <w:r w:rsidRPr="00D30A0F">
        <w:rPr>
          <w:lang w:val="en-US"/>
        </w:rPr>
        <w:t>i</w:t>
      </w:r>
      <w:r w:rsidR="0046176D" w:rsidRPr="00D30A0F">
        <w:rPr>
          <w:lang w:val="en-US"/>
        </w:rPr>
        <w:t>nclude reasons why the problem has not been addressed</w:t>
      </w:r>
    </w:p>
    <w:p w14:paraId="5D58A767" w14:textId="23845507" w:rsidR="0046176D" w:rsidRPr="00D30A0F" w:rsidRDefault="003532D2" w:rsidP="008E57EA">
      <w:pPr>
        <w:pStyle w:val="AssignmentsLevel4"/>
        <w:rPr>
          <w:lang w:val="en-US"/>
        </w:rPr>
      </w:pPr>
      <w:r w:rsidRPr="00D30A0F">
        <w:rPr>
          <w:lang w:val="en-US"/>
        </w:rPr>
        <w:t>i</w:t>
      </w:r>
      <w:r w:rsidR="0046176D" w:rsidRPr="00D30A0F">
        <w:rPr>
          <w:lang w:val="en-US"/>
        </w:rPr>
        <w:t>nclude a rationale for selecting action research to address the problem</w:t>
      </w:r>
    </w:p>
    <w:p w14:paraId="4709E43D" w14:textId="77777777" w:rsidR="006E7A0C" w:rsidRPr="00D30A0F" w:rsidRDefault="006E7A0C" w:rsidP="006E7A0C">
      <w:pPr>
        <w:pStyle w:val="AssignmentsLevel2"/>
        <w:rPr>
          <w:lang w:val="en-US"/>
        </w:rPr>
      </w:pPr>
      <w:r w:rsidRPr="00D30A0F">
        <w:rPr>
          <w:lang w:val="en-US"/>
        </w:rPr>
        <w:t>Purpose of the project</w:t>
      </w:r>
    </w:p>
    <w:p w14:paraId="6185D140" w14:textId="77777777" w:rsidR="006E7A0C" w:rsidRPr="00D30A0F" w:rsidRDefault="006E7A0C" w:rsidP="006E7A0C">
      <w:pPr>
        <w:pStyle w:val="AssignmentsLevel3"/>
        <w:rPr>
          <w:lang w:val="en-US"/>
        </w:rPr>
      </w:pPr>
      <w:r w:rsidRPr="00D30A0F">
        <w:rPr>
          <w:lang w:val="en-US"/>
        </w:rPr>
        <w:t>Why you picked this topic and how you relate to it</w:t>
      </w:r>
    </w:p>
    <w:p w14:paraId="65B95CF7" w14:textId="77777777" w:rsidR="006E7A0C" w:rsidRPr="00D30A0F" w:rsidRDefault="006E7A0C" w:rsidP="006E7A0C">
      <w:pPr>
        <w:pStyle w:val="AssignmentsLevel3"/>
        <w:rPr>
          <w:lang w:val="en-US"/>
        </w:rPr>
      </w:pPr>
      <w:r w:rsidRPr="00D30A0F">
        <w:rPr>
          <w:lang w:val="en-US"/>
        </w:rPr>
        <w:t>How this topic influences or is influenced by your role in your current setting</w:t>
      </w:r>
    </w:p>
    <w:p w14:paraId="13304BF8" w14:textId="77777777" w:rsidR="00E44052" w:rsidRDefault="00E44052" w:rsidP="00AD16CA">
      <w:pPr>
        <w:pStyle w:val="AssignmentsLevel3"/>
        <w:spacing w:after="240"/>
        <w:rPr>
          <w:lang w:val="en-US"/>
        </w:rPr>
      </w:pPr>
      <w:r w:rsidRPr="00D30A0F">
        <w:rPr>
          <w:lang w:val="en-US"/>
        </w:rPr>
        <w:t>What you expect to accomplish</w:t>
      </w:r>
    </w:p>
    <w:p w14:paraId="4528FDD7" w14:textId="77777777" w:rsidR="002A5955" w:rsidRDefault="002A5955" w:rsidP="002A5955">
      <w:pPr>
        <w:pStyle w:val="AssignmentsLevel2"/>
        <w:numPr>
          <w:ilvl w:val="0"/>
          <w:numId w:val="0"/>
        </w:numPr>
        <w:ind w:left="360" w:hanging="360"/>
      </w:pPr>
    </w:p>
    <w:p w14:paraId="200E008A" w14:textId="77777777" w:rsidR="002A5955" w:rsidRDefault="002A5955" w:rsidP="002A5955">
      <w:pPr>
        <w:pStyle w:val="AssignmentsLevel2"/>
        <w:numPr>
          <w:ilvl w:val="0"/>
          <w:numId w:val="0"/>
        </w:numPr>
        <w:ind w:left="360" w:hanging="360"/>
      </w:pPr>
    </w:p>
    <w:p w14:paraId="4D4BBA98" w14:textId="77777777" w:rsidR="002A5955" w:rsidRDefault="002A5955" w:rsidP="002A5955">
      <w:pPr>
        <w:pStyle w:val="AssignmentsLevel2"/>
        <w:numPr>
          <w:ilvl w:val="0"/>
          <w:numId w:val="0"/>
        </w:numPr>
        <w:ind w:left="360" w:hanging="360"/>
      </w:pPr>
    </w:p>
    <w:p w14:paraId="6D42420A" w14:textId="77777777" w:rsidR="002A5955" w:rsidRPr="00D30A0F" w:rsidRDefault="002A5955" w:rsidP="002A5955">
      <w:pPr>
        <w:pStyle w:val="AssignmentsLevel2"/>
        <w:numPr>
          <w:ilvl w:val="0"/>
          <w:numId w:val="0"/>
        </w:numPr>
        <w:ind w:left="360" w:hanging="360"/>
      </w:pPr>
    </w:p>
    <w:p w14:paraId="5478C1F0" w14:textId="50D58F34" w:rsidR="00E8120A" w:rsidRPr="00D30A0F" w:rsidRDefault="006E7A0C" w:rsidP="00E8120A">
      <w:pPr>
        <w:pStyle w:val="Heading2"/>
        <w:rPr>
          <w:lang w:val="en-US"/>
        </w:rPr>
      </w:pPr>
      <w:bookmarkStart w:id="2" w:name="_Toc510530870"/>
      <w:r w:rsidRPr="00D30A0F">
        <w:rPr>
          <w:lang w:val="en-US"/>
        </w:rPr>
        <w:t xml:space="preserve">Section Two: </w:t>
      </w:r>
      <w:r w:rsidR="00CE3C3C" w:rsidRPr="00D30A0F">
        <w:rPr>
          <w:lang w:val="en-US"/>
        </w:rPr>
        <w:t>Problem Documentation</w:t>
      </w:r>
      <w:r w:rsidR="0087341F" w:rsidRPr="00D30A0F">
        <w:rPr>
          <w:lang w:val="en-US"/>
        </w:rPr>
        <w:t xml:space="preserve"> </w:t>
      </w:r>
      <w:r w:rsidR="00CE26B7">
        <w:rPr>
          <w:lang w:val="en-US"/>
        </w:rPr>
        <w:t>and</w:t>
      </w:r>
      <w:r w:rsidR="0087341F" w:rsidRPr="00D30A0F">
        <w:rPr>
          <w:lang w:val="en-US"/>
        </w:rPr>
        <w:t xml:space="preserve"> Literature Review</w:t>
      </w:r>
      <w:r w:rsidR="00C22B91" w:rsidRPr="00D30A0F">
        <w:rPr>
          <w:lang w:val="en-US"/>
        </w:rPr>
        <w:t xml:space="preserve"> (Due Week 5)</w:t>
      </w:r>
      <w:bookmarkEnd w:id="2"/>
    </w:p>
    <w:p w14:paraId="371BA62D" w14:textId="6B5164F9" w:rsidR="00991A08" w:rsidRPr="00D30A0F" w:rsidRDefault="006A1C81" w:rsidP="00AD16CA">
      <w:pPr>
        <w:pStyle w:val="AssignmentsLevel1"/>
      </w:pPr>
      <w:r w:rsidRPr="00D30A0F">
        <w:rPr>
          <w:b/>
          <w:lang w:val="en-US"/>
        </w:rPr>
        <w:t>Write</w:t>
      </w:r>
      <w:r w:rsidR="00991A08" w:rsidRPr="00D30A0F">
        <w:rPr>
          <w:lang w:val="en-US"/>
        </w:rPr>
        <w:t xml:space="preserve"> </w:t>
      </w:r>
      <w:r w:rsidR="00301053" w:rsidRPr="00D30A0F">
        <w:rPr>
          <w:lang w:val="en-US"/>
        </w:rPr>
        <w:t>a 2- to 3</w:t>
      </w:r>
      <w:r w:rsidR="00991A08" w:rsidRPr="00D30A0F">
        <w:rPr>
          <w:lang w:val="en-US"/>
        </w:rPr>
        <w:t>-page paper</w:t>
      </w:r>
      <w:r w:rsidRPr="00D30A0F">
        <w:rPr>
          <w:lang w:val="en-US"/>
        </w:rPr>
        <w:t xml:space="preserve"> that includes the following </w:t>
      </w:r>
      <w:r w:rsidR="00DA1BDA" w:rsidRPr="00D30A0F">
        <w:rPr>
          <w:lang w:val="en-US"/>
        </w:rPr>
        <w:t>information</w:t>
      </w:r>
      <w:r w:rsidR="00991A08" w:rsidRPr="00D30A0F">
        <w:rPr>
          <w:lang w:val="en-US"/>
        </w:rPr>
        <w:t>:</w:t>
      </w:r>
    </w:p>
    <w:p w14:paraId="608FE1EC" w14:textId="77777777" w:rsidR="0087341F" w:rsidRPr="00D30A0F" w:rsidRDefault="0087341F" w:rsidP="00AD16CA">
      <w:pPr>
        <w:pStyle w:val="AssignmentsLevel1"/>
        <w:rPr>
          <w:b/>
        </w:rPr>
      </w:pPr>
      <w:r w:rsidRPr="00D30A0F">
        <w:rPr>
          <w:b/>
          <w:lang w:val="en-US"/>
        </w:rPr>
        <w:t>Problem Documentation</w:t>
      </w:r>
    </w:p>
    <w:p w14:paraId="0ADAF2C7" w14:textId="20F8B9E2" w:rsidR="00CE3C3C" w:rsidRPr="00D30A0F" w:rsidRDefault="006A1C81" w:rsidP="005E39A9">
      <w:pPr>
        <w:pStyle w:val="AssignmentsLevel2"/>
        <w:rPr>
          <w:lang w:val="en-US"/>
        </w:rPr>
      </w:pPr>
      <w:r w:rsidRPr="00D30A0F">
        <w:rPr>
          <w:lang w:val="en-US"/>
        </w:rPr>
        <w:t>Obtain</w:t>
      </w:r>
      <w:r w:rsidR="0087341F" w:rsidRPr="00D30A0F">
        <w:rPr>
          <w:lang w:val="en-US"/>
        </w:rPr>
        <w:t xml:space="preserve"> information to verify that a problem exists and to clarify the nature of the problem.</w:t>
      </w:r>
    </w:p>
    <w:p w14:paraId="0CA0802E" w14:textId="5F57095D" w:rsidR="0087341F" w:rsidRPr="00F77274" w:rsidRDefault="008C088E" w:rsidP="008C088E">
      <w:pPr>
        <w:pStyle w:val="AssignmentsLevel2"/>
        <w:rPr>
          <w:lang w:val="en-US"/>
        </w:rPr>
      </w:pPr>
      <w:r w:rsidRPr="00F77274">
        <w:rPr>
          <w:lang w:val="en-US"/>
        </w:rPr>
        <w:t>Create a sample 10-item survey with questions or information that would assist you with your research.</w:t>
      </w:r>
    </w:p>
    <w:p w14:paraId="04622DEB" w14:textId="59A06F79" w:rsidR="00E8120A" w:rsidRPr="00F77274" w:rsidRDefault="003E7A2C" w:rsidP="00991A08">
      <w:pPr>
        <w:pStyle w:val="AssignmentsLevel3"/>
        <w:rPr>
          <w:lang w:val="en-US"/>
        </w:rPr>
      </w:pPr>
      <w:r w:rsidRPr="00F77274">
        <w:rPr>
          <w:lang w:val="en-US"/>
        </w:rPr>
        <w:t>Indicate</w:t>
      </w:r>
      <w:r w:rsidR="0087341F" w:rsidRPr="00F77274">
        <w:rPr>
          <w:lang w:val="en-US"/>
        </w:rPr>
        <w:t xml:space="preserve"> the group(s) that </w:t>
      </w:r>
      <w:r w:rsidR="00A46ECE" w:rsidRPr="00F77274">
        <w:rPr>
          <w:lang w:val="en-US"/>
        </w:rPr>
        <w:t>would</w:t>
      </w:r>
      <w:r w:rsidR="0087341F" w:rsidRPr="00F77274">
        <w:rPr>
          <w:lang w:val="en-US"/>
        </w:rPr>
        <w:t xml:space="preserve"> be surveyed, a brief rationale for surveying each group, the major elements of the problem that you want to explore and verify, and your 10 questions.</w:t>
      </w:r>
    </w:p>
    <w:p w14:paraId="2A905696" w14:textId="316D9D74" w:rsidR="003E7A2C" w:rsidRPr="00AD16CA" w:rsidRDefault="003E7A2C" w:rsidP="00A32961">
      <w:pPr>
        <w:pStyle w:val="AssignmentsLevel1"/>
        <w:rPr>
          <w:lang w:val="en-US"/>
        </w:rPr>
      </w:pPr>
      <w:r w:rsidRPr="00F77274">
        <w:rPr>
          <w:i/>
          <w:lang w:val="en-US"/>
        </w:rPr>
        <w:t>Note:</w:t>
      </w:r>
      <w:r w:rsidRPr="00F77274">
        <w:rPr>
          <w:lang w:val="en-US"/>
        </w:rPr>
        <w:t xml:space="preserve"> </w:t>
      </w:r>
      <w:r w:rsidR="005E39A9" w:rsidRPr="00F77274">
        <w:rPr>
          <w:rStyle w:val="CommentReference"/>
          <w:rFonts w:cs="Arial"/>
          <w:sz w:val="20"/>
          <w:szCs w:val="20"/>
          <w:lang w:val="en-US" w:eastAsia="en-US"/>
        </w:rPr>
        <w:t>You are developing a survey, but are not expected to implement it. If you choose to implement your survey, be sure to check with your administrator about any permissions you may need to obtain first.</w:t>
      </w:r>
    </w:p>
    <w:p w14:paraId="1A48EEDB" w14:textId="3519F710" w:rsidR="0087341F" w:rsidRPr="00D30A0F" w:rsidRDefault="0087341F" w:rsidP="00AD16CA">
      <w:pPr>
        <w:pStyle w:val="AssignmentsLevel1"/>
        <w:rPr>
          <w:b/>
          <w:lang w:val="en-US"/>
        </w:rPr>
      </w:pPr>
      <w:r w:rsidRPr="00D30A0F">
        <w:rPr>
          <w:b/>
          <w:lang w:val="en-US"/>
        </w:rPr>
        <w:t>Literature Review</w:t>
      </w:r>
    </w:p>
    <w:p w14:paraId="4C5956E5" w14:textId="4027ED3D" w:rsidR="0087341F" w:rsidRPr="00D30A0F" w:rsidRDefault="006A1C81" w:rsidP="005E39A9">
      <w:pPr>
        <w:pStyle w:val="AssignmentsLevel2"/>
        <w:rPr>
          <w:lang w:val="en-US"/>
        </w:rPr>
      </w:pPr>
      <w:r w:rsidRPr="00D30A0F">
        <w:rPr>
          <w:lang w:val="en-US"/>
        </w:rPr>
        <w:t xml:space="preserve">Conduct a </w:t>
      </w:r>
      <w:r w:rsidR="0087341F" w:rsidRPr="00D30A0F">
        <w:rPr>
          <w:lang w:val="en-US"/>
        </w:rPr>
        <w:t xml:space="preserve">literature review </w:t>
      </w:r>
      <w:r w:rsidRPr="00D30A0F">
        <w:rPr>
          <w:lang w:val="en-US"/>
        </w:rPr>
        <w:t>summarizing</w:t>
      </w:r>
      <w:r w:rsidR="0087341F" w:rsidRPr="00D30A0F">
        <w:rPr>
          <w:lang w:val="en-US"/>
        </w:rPr>
        <w:t xml:space="preserve"> all important research relevant to the problem</w:t>
      </w:r>
      <w:r w:rsidRPr="00D30A0F">
        <w:rPr>
          <w:lang w:val="en-US"/>
        </w:rPr>
        <w:t xml:space="preserve"> and demonstrating</w:t>
      </w:r>
      <w:r w:rsidR="0087341F" w:rsidRPr="00D30A0F">
        <w:rPr>
          <w:lang w:val="en-US"/>
        </w:rPr>
        <w:t xml:space="preserve"> a current understanding of the topic.</w:t>
      </w:r>
    </w:p>
    <w:p w14:paraId="0B82F19A" w14:textId="22F56EDD" w:rsidR="0087341F" w:rsidRPr="00D30A0F" w:rsidRDefault="0087341F" w:rsidP="005E39A9">
      <w:pPr>
        <w:pStyle w:val="AssignmentsLevel3"/>
        <w:rPr>
          <w:lang w:val="en-US"/>
        </w:rPr>
      </w:pPr>
      <w:r w:rsidRPr="00D30A0F">
        <w:rPr>
          <w:lang w:val="en-US"/>
        </w:rPr>
        <w:t xml:space="preserve">You should </w:t>
      </w:r>
      <w:r w:rsidR="00A80E44">
        <w:rPr>
          <w:lang w:val="en-US"/>
        </w:rPr>
        <w:t>include</w:t>
      </w:r>
      <w:r w:rsidR="00A80E44" w:rsidRPr="00D30A0F">
        <w:rPr>
          <w:lang w:val="en-US"/>
        </w:rPr>
        <w:t xml:space="preserve"> </w:t>
      </w:r>
      <w:r w:rsidRPr="00D30A0F">
        <w:rPr>
          <w:lang w:val="en-US"/>
        </w:rPr>
        <w:t xml:space="preserve">at least 7 </w:t>
      </w:r>
      <w:r w:rsidR="00A80E44">
        <w:rPr>
          <w:lang w:val="en-US"/>
        </w:rPr>
        <w:t>sources</w:t>
      </w:r>
      <w:r w:rsidR="00A80E44" w:rsidRPr="00D30A0F">
        <w:rPr>
          <w:lang w:val="en-US"/>
        </w:rPr>
        <w:t xml:space="preserve"> </w:t>
      </w:r>
      <w:r w:rsidR="009D1816" w:rsidRPr="00D30A0F">
        <w:rPr>
          <w:lang w:val="en-US"/>
        </w:rPr>
        <w:t>for your literature review</w:t>
      </w:r>
      <w:r w:rsidRPr="00D30A0F">
        <w:rPr>
          <w:lang w:val="en-US"/>
        </w:rPr>
        <w:t>.</w:t>
      </w:r>
    </w:p>
    <w:p w14:paraId="3D802552" w14:textId="75076D17" w:rsidR="00A46ECE" w:rsidRPr="00D30A0F" w:rsidRDefault="00A46ECE" w:rsidP="005E39A9">
      <w:pPr>
        <w:pStyle w:val="AssignmentsLevel3"/>
        <w:rPr>
          <w:lang w:val="en-US"/>
        </w:rPr>
      </w:pPr>
      <w:r w:rsidRPr="00D30A0F">
        <w:rPr>
          <w:lang w:val="en-US"/>
        </w:rPr>
        <w:t>Consider peer-reviewed professional journal articles and sources dating no earlier 10 years from the current year</w:t>
      </w:r>
    </w:p>
    <w:p w14:paraId="397B46EF" w14:textId="77777777" w:rsidR="0087341F" w:rsidRPr="00D30A0F" w:rsidRDefault="0087341F" w:rsidP="00AD16CA">
      <w:pPr>
        <w:pStyle w:val="AssignmentsLevel3"/>
        <w:spacing w:after="240"/>
        <w:rPr>
          <w:lang w:val="en-US"/>
        </w:rPr>
      </w:pPr>
      <w:r w:rsidRPr="00D30A0F">
        <w:rPr>
          <w:lang w:val="en-US"/>
        </w:rPr>
        <w:t>List your literature review in the following format:</w:t>
      </w:r>
    </w:p>
    <w:tbl>
      <w:tblPr>
        <w:tblStyle w:val="UPXMaterialTable"/>
        <w:tblW w:w="0" w:type="auto"/>
        <w:tblLook w:val="04A0" w:firstRow="1" w:lastRow="0" w:firstColumn="1" w:lastColumn="0" w:noHBand="0" w:noVBand="1"/>
      </w:tblPr>
      <w:tblGrid>
        <w:gridCol w:w="2311"/>
        <w:gridCol w:w="2303"/>
        <w:gridCol w:w="2310"/>
        <w:gridCol w:w="2311"/>
      </w:tblGrid>
      <w:tr w:rsidR="00822C9C" w:rsidRPr="00D30A0F" w14:paraId="5EFAEAFD" w14:textId="77777777" w:rsidTr="00AD1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37" w:type="dxa"/>
            <w:shd w:val="clear" w:color="auto" w:fill="F2F2F2" w:themeFill="background1" w:themeFillShade="F2"/>
          </w:tcPr>
          <w:p w14:paraId="140F1D5B" w14:textId="7AAF841F" w:rsidR="00822C9C" w:rsidRPr="00D30A0F" w:rsidRDefault="00822C9C" w:rsidP="00AD16CA">
            <w:r w:rsidRPr="00D30A0F">
              <w:t>Author(s) of the study</w:t>
            </w:r>
          </w:p>
        </w:tc>
        <w:tc>
          <w:tcPr>
            <w:tcW w:w="2337" w:type="dxa"/>
            <w:shd w:val="clear" w:color="auto" w:fill="F2F2F2" w:themeFill="background1" w:themeFillShade="F2"/>
          </w:tcPr>
          <w:p w14:paraId="22E5DD37" w14:textId="1F005180" w:rsidR="00822C9C" w:rsidRPr="00D30A0F" w:rsidRDefault="00822C9C" w:rsidP="00AD16CA">
            <w:r w:rsidRPr="00D30A0F">
              <w:t xml:space="preserve">Title </w:t>
            </w:r>
            <w:r w:rsidR="00D07E1B" w:rsidRPr="00D30A0F">
              <w:t xml:space="preserve">and year </w:t>
            </w:r>
            <w:r w:rsidRPr="00D30A0F">
              <w:t>of the study</w:t>
            </w:r>
          </w:p>
        </w:tc>
        <w:tc>
          <w:tcPr>
            <w:tcW w:w="2338" w:type="dxa"/>
            <w:shd w:val="clear" w:color="auto" w:fill="F2F2F2" w:themeFill="background1" w:themeFillShade="F2"/>
          </w:tcPr>
          <w:p w14:paraId="67644073" w14:textId="77777777" w:rsidR="00822C9C" w:rsidRPr="00D30A0F" w:rsidRDefault="00822C9C" w:rsidP="00AD16CA">
            <w:r w:rsidRPr="00D30A0F">
              <w:t>Purpose of the study</w:t>
            </w:r>
          </w:p>
        </w:tc>
        <w:tc>
          <w:tcPr>
            <w:tcW w:w="2338" w:type="dxa"/>
            <w:shd w:val="clear" w:color="auto" w:fill="F2F2F2" w:themeFill="background1" w:themeFillShade="F2"/>
          </w:tcPr>
          <w:p w14:paraId="0C0961D5" w14:textId="77777777" w:rsidR="00822C9C" w:rsidRPr="00D30A0F" w:rsidRDefault="00822C9C" w:rsidP="00AD16CA">
            <w:r w:rsidRPr="00D30A0F">
              <w:t>Pertinent findings that support your project</w:t>
            </w:r>
          </w:p>
        </w:tc>
      </w:tr>
      <w:tr w:rsidR="00822C9C" w:rsidRPr="00D30A0F" w14:paraId="2F9EDD98" w14:textId="77777777" w:rsidTr="00822C9C">
        <w:tc>
          <w:tcPr>
            <w:tcW w:w="2337" w:type="dxa"/>
          </w:tcPr>
          <w:p w14:paraId="5B15D81B" w14:textId="77777777" w:rsidR="00822C9C" w:rsidRPr="00D30A0F" w:rsidRDefault="00822C9C" w:rsidP="00AD16CA"/>
        </w:tc>
        <w:tc>
          <w:tcPr>
            <w:tcW w:w="2337" w:type="dxa"/>
          </w:tcPr>
          <w:p w14:paraId="701068BC" w14:textId="77777777" w:rsidR="00822C9C" w:rsidRPr="00D30A0F" w:rsidRDefault="00822C9C" w:rsidP="00AD16CA"/>
        </w:tc>
        <w:tc>
          <w:tcPr>
            <w:tcW w:w="2338" w:type="dxa"/>
          </w:tcPr>
          <w:p w14:paraId="408EE7D6" w14:textId="77777777" w:rsidR="00822C9C" w:rsidRPr="00D30A0F" w:rsidRDefault="00822C9C" w:rsidP="00AD16CA"/>
        </w:tc>
        <w:tc>
          <w:tcPr>
            <w:tcW w:w="2338" w:type="dxa"/>
          </w:tcPr>
          <w:p w14:paraId="4560DA2E" w14:textId="77777777" w:rsidR="00822C9C" w:rsidRPr="00D30A0F" w:rsidRDefault="00822C9C" w:rsidP="00AD16CA"/>
        </w:tc>
      </w:tr>
    </w:tbl>
    <w:p w14:paraId="42727161" w14:textId="589A36AD" w:rsidR="003532D2" w:rsidRPr="00AD16CA" w:rsidRDefault="003532D2" w:rsidP="00AD16CA">
      <w:pPr>
        <w:pStyle w:val="AssignmentsLevel1"/>
        <w:spacing w:before="240"/>
        <w:rPr>
          <w:b/>
          <w:lang w:val="en-US"/>
        </w:rPr>
      </w:pPr>
      <w:r w:rsidRPr="00AD16CA">
        <w:rPr>
          <w:b/>
          <w:lang w:val="en-US"/>
        </w:rPr>
        <w:t xml:space="preserve">Research </w:t>
      </w:r>
      <w:r w:rsidR="00804B60" w:rsidRPr="00D30A0F">
        <w:rPr>
          <w:b/>
          <w:lang w:val="en-US"/>
        </w:rPr>
        <w:t>Q</w:t>
      </w:r>
      <w:r w:rsidRPr="00AD16CA">
        <w:rPr>
          <w:b/>
          <w:lang w:val="en-US"/>
        </w:rPr>
        <w:t>uestions (1</w:t>
      </w:r>
      <w:r w:rsidR="00AF6877" w:rsidRPr="00AD16CA">
        <w:rPr>
          <w:b/>
          <w:lang w:val="en-US"/>
        </w:rPr>
        <w:t>–</w:t>
      </w:r>
      <w:r w:rsidRPr="00AD16CA">
        <w:rPr>
          <w:b/>
          <w:lang w:val="en-US"/>
        </w:rPr>
        <w:t>3 questions)</w:t>
      </w:r>
    </w:p>
    <w:p w14:paraId="0639EBEB" w14:textId="213F2A8D" w:rsidR="00C30AC6" w:rsidRPr="00D30A0F" w:rsidRDefault="00C30AC6" w:rsidP="008E57EA">
      <w:pPr>
        <w:pStyle w:val="AssignmentsLevel2"/>
        <w:rPr>
          <w:lang w:val="en-US"/>
        </w:rPr>
      </w:pPr>
      <w:r w:rsidRPr="00D30A0F">
        <w:rPr>
          <w:lang w:val="en-US"/>
        </w:rPr>
        <w:t>Question</w:t>
      </w:r>
      <w:r w:rsidR="00EC6925" w:rsidRPr="00D30A0F">
        <w:rPr>
          <w:lang w:val="en-US"/>
        </w:rPr>
        <w:t>(s)</w:t>
      </w:r>
      <w:r w:rsidRPr="00D30A0F">
        <w:rPr>
          <w:lang w:val="en-US"/>
        </w:rPr>
        <w:t xml:space="preserve"> should align</w:t>
      </w:r>
      <w:r w:rsidR="003532D2" w:rsidRPr="00D30A0F">
        <w:rPr>
          <w:lang w:val="en-US"/>
        </w:rPr>
        <w:t xml:space="preserve"> </w:t>
      </w:r>
      <w:r w:rsidR="00E039C5" w:rsidRPr="00D30A0F">
        <w:rPr>
          <w:lang w:val="en-US"/>
        </w:rPr>
        <w:t>to the purpose of the project</w:t>
      </w:r>
    </w:p>
    <w:p w14:paraId="6B7D56A9" w14:textId="0F5029E2" w:rsidR="003532D2" w:rsidRPr="00D30A0F" w:rsidRDefault="00C30AC6" w:rsidP="008E57EA">
      <w:pPr>
        <w:pStyle w:val="AssignmentsLevel2"/>
        <w:rPr>
          <w:lang w:val="en-US"/>
        </w:rPr>
      </w:pPr>
      <w:r w:rsidRPr="00D30A0F">
        <w:rPr>
          <w:lang w:val="en-US"/>
        </w:rPr>
        <w:t>Question</w:t>
      </w:r>
      <w:r w:rsidR="00EC6925" w:rsidRPr="00D30A0F">
        <w:rPr>
          <w:lang w:val="en-US"/>
        </w:rPr>
        <w:t>(s)</w:t>
      </w:r>
      <w:r w:rsidRPr="00D30A0F">
        <w:rPr>
          <w:lang w:val="en-US"/>
        </w:rPr>
        <w:t xml:space="preserve"> should align to what your</w:t>
      </w:r>
      <w:r w:rsidR="003532D2" w:rsidRPr="00D30A0F">
        <w:rPr>
          <w:lang w:val="en-US"/>
        </w:rPr>
        <w:t xml:space="preserve"> literature review</w:t>
      </w:r>
      <w:r w:rsidRPr="00D30A0F">
        <w:rPr>
          <w:lang w:val="en-US"/>
        </w:rPr>
        <w:t xml:space="preserve"> reveals about the problem</w:t>
      </w:r>
    </w:p>
    <w:p w14:paraId="258ED404" w14:textId="11638198" w:rsidR="00C30AC6" w:rsidRPr="00D30A0F" w:rsidRDefault="00C30AC6" w:rsidP="00AD16CA">
      <w:pPr>
        <w:pStyle w:val="AssignmentsLevel2"/>
        <w:spacing w:after="240"/>
        <w:rPr>
          <w:lang w:val="en-US"/>
        </w:rPr>
      </w:pPr>
      <w:r w:rsidRPr="00D30A0F">
        <w:rPr>
          <w:lang w:val="en-US"/>
        </w:rPr>
        <w:t>Question</w:t>
      </w:r>
      <w:r w:rsidR="00EC6925" w:rsidRPr="00D30A0F">
        <w:rPr>
          <w:lang w:val="en-US"/>
        </w:rPr>
        <w:t>(s)</w:t>
      </w:r>
      <w:r w:rsidRPr="00D30A0F">
        <w:rPr>
          <w:lang w:val="en-US"/>
        </w:rPr>
        <w:t xml:space="preserve"> should be narrowly focused, researchable, and can be answered with data</w:t>
      </w:r>
    </w:p>
    <w:p w14:paraId="0E01D30F" w14:textId="7A7ABD4B" w:rsidR="00E8120A" w:rsidRPr="00D30A0F" w:rsidRDefault="00CE3C3C" w:rsidP="00E8120A">
      <w:pPr>
        <w:pStyle w:val="Heading2"/>
        <w:rPr>
          <w:lang w:val="en-US"/>
        </w:rPr>
      </w:pPr>
      <w:bookmarkStart w:id="3" w:name="_Toc510530871"/>
      <w:r w:rsidRPr="00D30A0F">
        <w:rPr>
          <w:lang w:val="en-US"/>
        </w:rPr>
        <w:t>Section Three: Solution Strategy</w:t>
      </w:r>
      <w:r w:rsidR="00C22B91" w:rsidRPr="00D30A0F">
        <w:rPr>
          <w:lang w:val="en-US"/>
        </w:rPr>
        <w:t xml:space="preserve"> (Due Week 6)</w:t>
      </w:r>
      <w:bookmarkEnd w:id="3"/>
    </w:p>
    <w:p w14:paraId="6BEE1435" w14:textId="6B36623B" w:rsidR="00C65A36" w:rsidRPr="00D30A0F" w:rsidRDefault="006A1C81" w:rsidP="00AD16CA">
      <w:pPr>
        <w:pStyle w:val="AssignmentsLevel1"/>
      </w:pPr>
      <w:r w:rsidRPr="00D30A0F">
        <w:rPr>
          <w:b/>
          <w:lang w:val="en-US"/>
        </w:rPr>
        <w:t>Write</w:t>
      </w:r>
      <w:r w:rsidR="009D1816" w:rsidRPr="00D30A0F">
        <w:rPr>
          <w:lang w:val="en-US"/>
        </w:rPr>
        <w:t xml:space="preserve"> a</w:t>
      </w:r>
      <w:r w:rsidR="00991A08" w:rsidRPr="00D30A0F">
        <w:rPr>
          <w:lang w:val="en-US"/>
        </w:rPr>
        <w:t xml:space="preserve"> 2- to 3-page paper</w:t>
      </w:r>
      <w:r w:rsidRPr="00D30A0F">
        <w:rPr>
          <w:lang w:val="en-US"/>
        </w:rPr>
        <w:t xml:space="preserve"> that includes the following information</w:t>
      </w:r>
      <w:r w:rsidR="00991A08" w:rsidRPr="00D30A0F">
        <w:rPr>
          <w:lang w:val="en-US"/>
        </w:rPr>
        <w:t>:</w:t>
      </w:r>
    </w:p>
    <w:p w14:paraId="7B3A665F" w14:textId="77777777" w:rsidR="00F34106" w:rsidRPr="00D30A0F" w:rsidRDefault="00F34106" w:rsidP="00AD16CA">
      <w:pPr>
        <w:pStyle w:val="AssignmentsLevel1"/>
        <w:rPr>
          <w:b/>
        </w:rPr>
      </w:pPr>
      <w:r w:rsidRPr="00D30A0F">
        <w:rPr>
          <w:b/>
          <w:lang w:val="en-US"/>
        </w:rPr>
        <w:t>Action goal(s)</w:t>
      </w:r>
    </w:p>
    <w:p w14:paraId="0A763404" w14:textId="38001268" w:rsidR="00C65A36" w:rsidRPr="00D30A0F" w:rsidRDefault="00C65A36" w:rsidP="00C65A36">
      <w:pPr>
        <w:pStyle w:val="AssignmentsLevel2"/>
        <w:rPr>
          <w:lang w:val="en-US"/>
        </w:rPr>
      </w:pPr>
      <w:r w:rsidRPr="00D30A0F">
        <w:rPr>
          <w:lang w:val="en-US"/>
        </w:rPr>
        <w:t>Provide the goal(s) for the</w:t>
      </w:r>
      <w:r w:rsidR="00566F7C" w:rsidRPr="00D30A0F">
        <w:rPr>
          <w:lang w:val="en-US"/>
        </w:rPr>
        <w:t xml:space="preserve"> action plan</w:t>
      </w:r>
      <w:r w:rsidRPr="00D30A0F">
        <w:rPr>
          <w:lang w:val="en-US"/>
        </w:rPr>
        <w:t xml:space="preserve"> that you are proposing and include a brief overview of the </w:t>
      </w:r>
      <w:r w:rsidR="00566F7C" w:rsidRPr="00D30A0F">
        <w:rPr>
          <w:lang w:val="en-US"/>
        </w:rPr>
        <w:t xml:space="preserve">action </w:t>
      </w:r>
      <w:r w:rsidRPr="00D30A0F">
        <w:rPr>
          <w:lang w:val="en-US"/>
        </w:rPr>
        <w:t>plan that you have selected.</w:t>
      </w:r>
    </w:p>
    <w:p w14:paraId="73B62756" w14:textId="77777777" w:rsidR="00F34106" w:rsidRPr="00D30A0F" w:rsidRDefault="00C65A36" w:rsidP="00C65A36">
      <w:pPr>
        <w:pStyle w:val="AssignmentsLevel2"/>
        <w:rPr>
          <w:lang w:val="en-US"/>
        </w:rPr>
      </w:pPr>
      <w:r w:rsidRPr="00D30A0F">
        <w:rPr>
          <w:lang w:val="en-US"/>
        </w:rPr>
        <w:t>Example:</w:t>
      </w:r>
    </w:p>
    <w:p w14:paraId="2E0FFCB0" w14:textId="7962D6C5" w:rsidR="00C65A36" w:rsidRPr="00AD16CA" w:rsidRDefault="00C65A36" w:rsidP="00AD16CA">
      <w:pPr>
        <w:pStyle w:val="AssignmentsLevel3"/>
        <w:spacing w:after="240"/>
        <w:rPr>
          <w:lang w:val="en-US"/>
        </w:rPr>
      </w:pPr>
      <w:r w:rsidRPr="00AD16CA">
        <w:rPr>
          <w:lang w:val="en-US"/>
        </w:rPr>
        <w:t xml:space="preserve">The goal of the </w:t>
      </w:r>
      <w:r w:rsidR="00566F7C" w:rsidRPr="00AD16CA">
        <w:rPr>
          <w:lang w:val="en-US"/>
        </w:rPr>
        <w:t>action plan</w:t>
      </w:r>
      <w:r w:rsidRPr="00AD16CA">
        <w:rPr>
          <w:lang w:val="en-US"/>
        </w:rPr>
        <w:t xml:space="preserve"> is to increase effectiveness of regular classroom teachers in implementing accommodations and modifications for special education students. A three-prong intervention will be implemented to meet the goal, which includes teacher IEP training, teacher/paraprofessional training, and weekly collaboration time supported by the administration.</w:t>
      </w:r>
    </w:p>
    <w:p w14:paraId="44FDC609" w14:textId="77777777" w:rsidR="00F34106" w:rsidRPr="00D30A0F" w:rsidRDefault="00F34106" w:rsidP="00AD16CA">
      <w:pPr>
        <w:pStyle w:val="AssignmentsLevel1"/>
        <w:rPr>
          <w:b/>
        </w:rPr>
      </w:pPr>
      <w:r w:rsidRPr="00D30A0F">
        <w:rPr>
          <w:b/>
          <w:lang w:val="en-US"/>
        </w:rPr>
        <w:t>Selected solutions</w:t>
      </w:r>
    </w:p>
    <w:p w14:paraId="7ED5DDBB" w14:textId="5771A65C" w:rsidR="00762EF2" w:rsidRPr="00D30A0F" w:rsidRDefault="00762EF2" w:rsidP="00C65A36">
      <w:pPr>
        <w:pStyle w:val="AssignmentsLevel2"/>
        <w:rPr>
          <w:lang w:val="en-US"/>
        </w:rPr>
      </w:pPr>
      <w:r w:rsidRPr="00D30A0F">
        <w:rPr>
          <w:lang w:val="en-US"/>
        </w:rPr>
        <w:lastRenderedPageBreak/>
        <w:t>This is a detailed description of the steps you would take if you were to implement your intervention plan to address or alleviate the problem in your current setting.</w:t>
      </w:r>
    </w:p>
    <w:p w14:paraId="4C3135B9" w14:textId="206366B3" w:rsidR="00C65A36" w:rsidRPr="00D30A0F" w:rsidRDefault="00C65A36" w:rsidP="00EA7912">
      <w:pPr>
        <w:pStyle w:val="AssignmentsLevel2"/>
        <w:rPr>
          <w:lang w:val="en-US"/>
        </w:rPr>
      </w:pPr>
      <w:r w:rsidRPr="00D30A0F">
        <w:rPr>
          <w:lang w:val="en-US"/>
        </w:rPr>
        <w:t>This section is analogous to a recipe.</w:t>
      </w:r>
      <w:r w:rsidR="00762EF2" w:rsidRPr="00D30A0F">
        <w:rPr>
          <w:lang w:val="en-US"/>
        </w:rPr>
        <w:t xml:space="preserve"> </w:t>
      </w:r>
      <w:r w:rsidRPr="00D30A0F">
        <w:rPr>
          <w:lang w:val="en-US"/>
        </w:rPr>
        <w:t>It should be specific and detailed so that another researcher can read this section and duplicate the method with few questions.</w:t>
      </w:r>
    </w:p>
    <w:p w14:paraId="2EF1B296" w14:textId="02FF7813" w:rsidR="00C65A36" w:rsidRPr="00D30A0F" w:rsidRDefault="00C65A36" w:rsidP="009D699B">
      <w:pPr>
        <w:pStyle w:val="AssignmentsLevel3"/>
        <w:rPr>
          <w:lang w:val="en-US"/>
        </w:rPr>
      </w:pPr>
      <w:r w:rsidRPr="00D30A0F">
        <w:rPr>
          <w:lang w:val="en-US"/>
        </w:rPr>
        <w:t>For example, do not say “</w:t>
      </w:r>
      <w:r w:rsidRPr="00D30A0F">
        <w:rPr>
          <w:i/>
          <w:lang w:val="en-US"/>
        </w:rPr>
        <w:t>Teachers or trainers will take courses on methods to modify instruction for diverse learners.</w:t>
      </w:r>
      <w:r w:rsidRPr="00D30A0F">
        <w:rPr>
          <w:lang w:val="en-US"/>
        </w:rPr>
        <w:t>” Rather, give the reader specific information and guidelines on how you will accomplish the goal of this plan, with step-by-step instructions to easily replicate the process.</w:t>
      </w:r>
    </w:p>
    <w:p w14:paraId="5615BF84" w14:textId="1721C8B4" w:rsidR="00744CAD" w:rsidRPr="00D30A0F" w:rsidRDefault="0053078C" w:rsidP="0053078C">
      <w:pPr>
        <w:pStyle w:val="AssignmentsLevel3"/>
        <w:rPr>
          <w:lang w:val="en-US"/>
        </w:rPr>
      </w:pPr>
      <w:r w:rsidRPr="00D30A0F">
        <w:rPr>
          <w:lang w:val="en-US"/>
        </w:rPr>
        <w:t>Incorporate</w:t>
      </w:r>
      <w:r w:rsidR="00744CAD" w:rsidRPr="00D30A0F">
        <w:rPr>
          <w:lang w:val="en-US"/>
        </w:rPr>
        <w:t xml:space="preserve"> ethical guidelines </w:t>
      </w:r>
      <w:r w:rsidRPr="00D30A0F">
        <w:rPr>
          <w:lang w:val="en-US"/>
        </w:rPr>
        <w:t>you may need to consider for your research study.</w:t>
      </w:r>
    </w:p>
    <w:p w14:paraId="095CF44B" w14:textId="0A349BC2" w:rsidR="00C65A36" w:rsidRPr="00D30A0F" w:rsidRDefault="00C65A36" w:rsidP="00AD16CA">
      <w:pPr>
        <w:pStyle w:val="AssignmentsLevel2"/>
        <w:spacing w:after="240"/>
        <w:rPr>
          <w:lang w:val="en-US"/>
        </w:rPr>
      </w:pPr>
      <w:r w:rsidRPr="00D30A0F">
        <w:rPr>
          <w:lang w:val="en-US"/>
        </w:rPr>
        <w:t xml:space="preserve">Include copies of specific material needed in an </w:t>
      </w:r>
      <w:r w:rsidR="00991A08" w:rsidRPr="00D30A0F">
        <w:rPr>
          <w:lang w:val="en-US"/>
        </w:rPr>
        <w:t>Appendix</w:t>
      </w:r>
      <w:r w:rsidR="008C708C" w:rsidRPr="00D30A0F">
        <w:rPr>
          <w:lang w:val="en-US"/>
        </w:rPr>
        <w:t>, such as consent forms or other materials</w:t>
      </w:r>
      <w:r w:rsidRPr="00D30A0F">
        <w:rPr>
          <w:lang w:val="en-US"/>
        </w:rPr>
        <w:t>. Remember you cannot b</w:t>
      </w:r>
      <w:r w:rsidR="00744CAD" w:rsidRPr="00D30A0F">
        <w:rPr>
          <w:lang w:val="en-US"/>
        </w:rPr>
        <w:t>e too specific in</w:t>
      </w:r>
      <w:r w:rsidRPr="00D30A0F">
        <w:rPr>
          <w:lang w:val="en-US"/>
        </w:rPr>
        <w:t xml:space="preserve"> this section.</w:t>
      </w:r>
    </w:p>
    <w:p w14:paraId="092C9144" w14:textId="77777777" w:rsidR="00822C9C" w:rsidRPr="00D30A0F" w:rsidRDefault="00F34106" w:rsidP="00AD16CA">
      <w:pPr>
        <w:pStyle w:val="AssignmentsLevel1"/>
        <w:rPr>
          <w:b/>
        </w:rPr>
      </w:pPr>
      <w:r w:rsidRPr="00D30A0F">
        <w:rPr>
          <w:b/>
          <w:lang w:val="en-US"/>
        </w:rPr>
        <w:t>Calendar plan</w:t>
      </w:r>
    </w:p>
    <w:p w14:paraId="0DCDA018" w14:textId="1F482032" w:rsidR="00C65A36" w:rsidRPr="00D30A0F" w:rsidRDefault="00C65A36" w:rsidP="00C65A36">
      <w:pPr>
        <w:pStyle w:val="AssignmentsLevel2"/>
        <w:rPr>
          <w:lang w:val="en-US"/>
        </w:rPr>
      </w:pPr>
      <w:r w:rsidRPr="00D30A0F">
        <w:rPr>
          <w:lang w:val="en-US"/>
        </w:rPr>
        <w:t xml:space="preserve">Include a week-by-week, operational calendar plan. </w:t>
      </w:r>
    </w:p>
    <w:p w14:paraId="248369A6" w14:textId="261D5486" w:rsidR="00C65A36" w:rsidRPr="00D30A0F" w:rsidRDefault="00C65A36" w:rsidP="00C65A36">
      <w:pPr>
        <w:pStyle w:val="AssignmentsLevel3"/>
        <w:rPr>
          <w:lang w:val="en-US"/>
        </w:rPr>
      </w:pPr>
      <w:r w:rsidRPr="00D30A0F">
        <w:rPr>
          <w:lang w:val="en-US"/>
        </w:rPr>
        <w:t xml:space="preserve">Include specific directions on how you </w:t>
      </w:r>
      <w:r w:rsidR="00414C09" w:rsidRPr="00D30A0F">
        <w:rPr>
          <w:lang w:val="en-US"/>
        </w:rPr>
        <w:t xml:space="preserve">would </w:t>
      </w:r>
      <w:r w:rsidRPr="00D30A0F">
        <w:rPr>
          <w:lang w:val="en-US"/>
        </w:rPr>
        <w:t>implement each component of your action research study.</w:t>
      </w:r>
    </w:p>
    <w:p w14:paraId="6078D03B" w14:textId="0AED0FE8" w:rsidR="00C65A36" w:rsidRPr="00D30A0F" w:rsidRDefault="00C65A36" w:rsidP="00C65A36">
      <w:pPr>
        <w:pStyle w:val="AssignmentsLevel2"/>
        <w:rPr>
          <w:lang w:val="en-US"/>
        </w:rPr>
      </w:pPr>
      <w:r w:rsidRPr="00D30A0F">
        <w:rPr>
          <w:lang w:val="en-US"/>
        </w:rPr>
        <w:t>Remember to give the reader the following information:</w:t>
      </w:r>
    </w:p>
    <w:p w14:paraId="15D959DA" w14:textId="6ECBA9E8" w:rsidR="00C65A36" w:rsidRPr="00D30A0F" w:rsidRDefault="00C65A36" w:rsidP="00C65A36">
      <w:pPr>
        <w:pStyle w:val="AssignmentsLevel3"/>
        <w:rPr>
          <w:lang w:val="en-US"/>
        </w:rPr>
      </w:pPr>
      <w:r w:rsidRPr="00D30A0F">
        <w:rPr>
          <w:lang w:val="en-US"/>
        </w:rPr>
        <w:t xml:space="preserve">When the study </w:t>
      </w:r>
      <w:r w:rsidR="00414C09" w:rsidRPr="00D30A0F">
        <w:rPr>
          <w:lang w:val="en-US"/>
        </w:rPr>
        <w:t xml:space="preserve">would </w:t>
      </w:r>
      <w:r w:rsidRPr="00D30A0F">
        <w:rPr>
          <w:lang w:val="en-US"/>
        </w:rPr>
        <w:t>begin</w:t>
      </w:r>
    </w:p>
    <w:p w14:paraId="4E58C1AF" w14:textId="16422178" w:rsidR="00C65A36" w:rsidRPr="00D30A0F" w:rsidRDefault="00C65A36" w:rsidP="00C65A36">
      <w:pPr>
        <w:pStyle w:val="AssignmentsLevel3"/>
        <w:rPr>
          <w:lang w:val="en-US"/>
        </w:rPr>
      </w:pPr>
      <w:r w:rsidRPr="00D30A0F">
        <w:rPr>
          <w:lang w:val="en-US"/>
        </w:rPr>
        <w:t xml:space="preserve">Who </w:t>
      </w:r>
      <w:r w:rsidR="00414C09" w:rsidRPr="00D30A0F">
        <w:rPr>
          <w:lang w:val="en-US"/>
        </w:rPr>
        <w:t>would</w:t>
      </w:r>
      <w:r w:rsidRPr="00D30A0F">
        <w:rPr>
          <w:lang w:val="en-US"/>
        </w:rPr>
        <w:t xml:space="preserve"> be involved</w:t>
      </w:r>
    </w:p>
    <w:p w14:paraId="3E0B26F9" w14:textId="77777777" w:rsidR="00C65A36" w:rsidRPr="00D30A0F" w:rsidRDefault="00C65A36" w:rsidP="00C65A36">
      <w:pPr>
        <w:pStyle w:val="AssignmentsLevel3"/>
        <w:rPr>
          <w:lang w:val="en-US"/>
        </w:rPr>
      </w:pPr>
      <w:r w:rsidRPr="00D30A0F">
        <w:rPr>
          <w:lang w:val="en-US"/>
        </w:rPr>
        <w:t>At what points specific aspects of your plan should occur</w:t>
      </w:r>
    </w:p>
    <w:p w14:paraId="4CE2F479" w14:textId="77777777" w:rsidR="00C65A36" w:rsidRPr="00D30A0F" w:rsidRDefault="00C65A36" w:rsidP="00C65A36">
      <w:pPr>
        <w:pStyle w:val="AssignmentsLevel3"/>
        <w:rPr>
          <w:lang w:val="en-US"/>
        </w:rPr>
      </w:pPr>
      <w:r w:rsidRPr="00D30A0F">
        <w:rPr>
          <w:lang w:val="en-US"/>
        </w:rPr>
        <w:t>The duration of each component of your plan</w:t>
      </w:r>
    </w:p>
    <w:p w14:paraId="39C9B3E1" w14:textId="36359233" w:rsidR="00C65A36" w:rsidRPr="00D30A0F" w:rsidRDefault="00C65A36" w:rsidP="00AD16CA">
      <w:pPr>
        <w:pStyle w:val="AssignmentsLevel3"/>
        <w:spacing w:after="240"/>
        <w:rPr>
          <w:lang w:val="en-US"/>
        </w:rPr>
      </w:pPr>
      <w:r w:rsidRPr="00D30A0F">
        <w:rPr>
          <w:lang w:val="en-US"/>
        </w:rPr>
        <w:t xml:space="preserve">How often and when you </w:t>
      </w:r>
      <w:r w:rsidR="00414C09" w:rsidRPr="00D30A0F">
        <w:rPr>
          <w:lang w:val="en-US"/>
        </w:rPr>
        <w:t>would</w:t>
      </w:r>
      <w:r w:rsidRPr="00D30A0F">
        <w:rPr>
          <w:lang w:val="en-US"/>
        </w:rPr>
        <w:t xml:space="preserve"> evaluate results</w:t>
      </w:r>
    </w:p>
    <w:p w14:paraId="37077ABF" w14:textId="4B4F2E54" w:rsidR="00CE3C3C" w:rsidRPr="00D30A0F" w:rsidRDefault="00CE3C3C" w:rsidP="00CE3C3C">
      <w:pPr>
        <w:pStyle w:val="Heading2"/>
        <w:rPr>
          <w:lang w:val="en-US"/>
        </w:rPr>
      </w:pPr>
      <w:bookmarkStart w:id="4" w:name="_Toc510530872"/>
      <w:r w:rsidRPr="00D30A0F">
        <w:rPr>
          <w:lang w:val="en-US"/>
        </w:rPr>
        <w:t>Section Four: Outcomes and Evaluation</w:t>
      </w:r>
      <w:r w:rsidR="00C22B91" w:rsidRPr="00D30A0F">
        <w:rPr>
          <w:lang w:val="en-US"/>
        </w:rPr>
        <w:t xml:space="preserve"> (Due Week 7)</w:t>
      </w:r>
      <w:bookmarkEnd w:id="4"/>
    </w:p>
    <w:p w14:paraId="5D1C4F22" w14:textId="1E037C9F" w:rsidR="00C65A36" w:rsidRPr="00D30A0F" w:rsidRDefault="00DA1BDA" w:rsidP="00AD16CA">
      <w:pPr>
        <w:pStyle w:val="AssignmentsLevel1"/>
      </w:pPr>
      <w:r w:rsidRPr="00D30A0F">
        <w:rPr>
          <w:b/>
          <w:lang w:val="en-US"/>
        </w:rPr>
        <w:t>Write</w:t>
      </w:r>
      <w:r w:rsidR="00991A08" w:rsidRPr="00D30A0F">
        <w:rPr>
          <w:lang w:val="en-US"/>
        </w:rPr>
        <w:t xml:space="preserve"> </w:t>
      </w:r>
      <w:r w:rsidR="00281E5E" w:rsidRPr="00D30A0F">
        <w:rPr>
          <w:lang w:val="en-US"/>
        </w:rPr>
        <w:t xml:space="preserve">a </w:t>
      </w:r>
      <w:r w:rsidR="00991A08" w:rsidRPr="00D30A0F">
        <w:rPr>
          <w:lang w:val="en-US"/>
        </w:rPr>
        <w:t>2- to 3-page paper</w:t>
      </w:r>
      <w:r w:rsidRPr="00D30A0F">
        <w:rPr>
          <w:lang w:val="en-US"/>
        </w:rPr>
        <w:t xml:space="preserve"> that includes the following information</w:t>
      </w:r>
      <w:r w:rsidR="00991A08" w:rsidRPr="00D30A0F">
        <w:rPr>
          <w:lang w:val="en-US"/>
        </w:rPr>
        <w:t>:</w:t>
      </w:r>
    </w:p>
    <w:p w14:paraId="110E8C91" w14:textId="77777777" w:rsidR="00C65A36" w:rsidRPr="00D30A0F" w:rsidRDefault="00C65A36" w:rsidP="00AD16CA">
      <w:pPr>
        <w:pStyle w:val="AssignmentsLevel1"/>
        <w:rPr>
          <w:b/>
        </w:rPr>
      </w:pPr>
      <w:r w:rsidRPr="00D30A0F">
        <w:rPr>
          <w:b/>
          <w:lang w:val="en-US"/>
        </w:rPr>
        <w:t>Expected outcomes</w:t>
      </w:r>
    </w:p>
    <w:p w14:paraId="76334487" w14:textId="06D09F15" w:rsidR="00C65A36" w:rsidRPr="00D30A0F" w:rsidRDefault="003E7A2C" w:rsidP="00C65A36">
      <w:pPr>
        <w:pStyle w:val="AssignmentsLevel2"/>
        <w:rPr>
          <w:lang w:val="en-US"/>
        </w:rPr>
      </w:pPr>
      <w:r w:rsidRPr="00D30A0F">
        <w:rPr>
          <w:lang w:val="en-US"/>
        </w:rPr>
        <w:t>F</w:t>
      </w:r>
      <w:r w:rsidR="00A46ECE" w:rsidRPr="00D30A0F">
        <w:rPr>
          <w:lang w:val="en-US"/>
        </w:rPr>
        <w:t>or each action goal</w:t>
      </w:r>
      <w:r w:rsidR="00E07E8C" w:rsidRPr="00D30A0F">
        <w:rPr>
          <w:lang w:val="en-US"/>
        </w:rPr>
        <w:t xml:space="preserve"> you presented</w:t>
      </w:r>
      <w:r w:rsidRPr="00D30A0F">
        <w:rPr>
          <w:lang w:val="en-US"/>
        </w:rPr>
        <w:t xml:space="preserve"> in Section Three,</w:t>
      </w:r>
      <w:r w:rsidR="00A46ECE" w:rsidRPr="00D30A0F">
        <w:rPr>
          <w:lang w:val="en-US"/>
        </w:rPr>
        <w:t xml:space="preserve"> </w:t>
      </w:r>
      <w:r w:rsidR="00E07E8C" w:rsidRPr="00D30A0F">
        <w:rPr>
          <w:lang w:val="en-US"/>
        </w:rPr>
        <w:t>provide</w:t>
      </w:r>
      <w:r w:rsidRPr="00D30A0F">
        <w:rPr>
          <w:lang w:val="en-US"/>
        </w:rPr>
        <w:t xml:space="preserve"> specific outcomes </w:t>
      </w:r>
      <w:r w:rsidR="006915C0" w:rsidRPr="00D30A0F">
        <w:rPr>
          <w:lang w:val="en-US"/>
        </w:rPr>
        <w:t>you hope to see if you were to implement this action research project.</w:t>
      </w:r>
    </w:p>
    <w:p w14:paraId="72FF5A42" w14:textId="3542D4F0" w:rsidR="003E7A2C" w:rsidRPr="00D30A0F" w:rsidRDefault="003E7A2C" w:rsidP="003E7A2C">
      <w:pPr>
        <w:pStyle w:val="AssignmentsLevel2"/>
        <w:rPr>
          <w:lang w:val="en-US"/>
        </w:rPr>
      </w:pPr>
      <w:r w:rsidRPr="00D30A0F">
        <w:rPr>
          <w:lang w:val="en-US"/>
        </w:rPr>
        <w:t xml:space="preserve">Each goal may have several outcomes; therefore, number each outcome and present </w:t>
      </w:r>
      <w:r w:rsidR="00097960" w:rsidRPr="00D30A0F">
        <w:rPr>
          <w:lang w:val="en-US"/>
        </w:rPr>
        <w:t xml:space="preserve">it </w:t>
      </w:r>
      <w:r w:rsidRPr="00D30A0F">
        <w:rPr>
          <w:lang w:val="en-US"/>
        </w:rPr>
        <w:t>in list form.</w:t>
      </w:r>
    </w:p>
    <w:p w14:paraId="27D8F58B" w14:textId="6A194043" w:rsidR="00C65A36" w:rsidRPr="00D30A0F" w:rsidRDefault="00C65A36" w:rsidP="006915C0">
      <w:pPr>
        <w:pStyle w:val="AssignmentsLevel3"/>
        <w:rPr>
          <w:lang w:val="en-US"/>
        </w:rPr>
      </w:pPr>
      <w:r w:rsidRPr="00D30A0F">
        <w:rPr>
          <w:lang w:val="en-US"/>
        </w:rPr>
        <w:t>The outcomes should be stated in observable, measurable terms.</w:t>
      </w:r>
    </w:p>
    <w:p w14:paraId="49508AC5" w14:textId="31F4CDE3" w:rsidR="00C65A36" w:rsidRPr="00D30A0F" w:rsidRDefault="00C65A36" w:rsidP="00AD16CA">
      <w:pPr>
        <w:pStyle w:val="AssignmentsLevel3"/>
        <w:spacing w:after="240"/>
        <w:rPr>
          <w:lang w:val="en-US"/>
        </w:rPr>
      </w:pPr>
      <w:r w:rsidRPr="00D30A0F">
        <w:rPr>
          <w:lang w:val="en-US"/>
        </w:rPr>
        <w:t>The outcomes should relate specifically to the documentation you provide.</w:t>
      </w:r>
    </w:p>
    <w:p w14:paraId="1024F555" w14:textId="77777777" w:rsidR="00C65A36" w:rsidRPr="00D30A0F" w:rsidRDefault="00C65A36" w:rsidP="00AD16CA">
      <w:pPr>
        <w:pStyle w:val="AssignmentsLevel1"/>
        <w:rPr>
          <w:b/>
        </w:rPr>
      </w:pPr>
      <w:r w:rsidRPr="00D30A0F">
        <w:rPr>
          <w:b/>
          <w:lang w:val="en-US"/>
        </w:rPr>
        <w:t>Measurement of outcomes</w:t>
      </w:r>
    </w:p>
    <w:p w14:paraId="74E481D6" w14:textId="178B3DAE" w:rsidR="00D127A9" w:rsidRPr="00D30A0F" w:rsidRDefault="00D127A9" w:rsidP="00D127A9">
      <w:pPr>
        <w:pStyle w:val="AssignmentsLevel2"/>
        <w:rPr>
          <w:lang w:val="en-US"/>
        </w:rPr>
      </w:pPr>
      <w:r w:rsidRPr="00D30A0F">
        <w:rPr>
          <w:lang w:val="en-US"/>
        </w:rPr>
        <w:t>Describe how you plan to measure each projected outcome.</w:t>
      </w:r>
    </w:p>
    <w:p w14:paraId="7D55E546" w14:textId="5D71BAC7" w:rsidR="00D127A9" w:rsidRPr="00D30A0F" w:rsidRDefault="00D127A9" w:rsidP="00D127A9">
      <w:pPr>
        <w:pStyle w:val="AssignmentsLevel3"/>
        <w:rPr>
          <w:lang w:val="en-US"/>
        </w:rPr>
      </w:pPr>
      <w:r w:rsidRPr="00D30A0F">
        <w:rPr>
          <w:lang w:val="en-US"/>
        </w:rPr>
        <w:t xml:space="preserve">Be specific about particular instruments and methods you </w:t>
      </w:r>
      <w:r w:rsidR="003E7A2C" w:rsidRPr="00D30A0F">
        <w:rPr>
          <w:lang w:val="en-US"/>
        </w:rPr>
        <w:t xml:space="preserve">would </w:t>
      </w:r>
      <w:r w:rsidRPr="00D30A0F">
        <w:rPr>
          <w:lang w:val="en-US"/>
        </w:rPr>
        <w:t>use.</w:t>
      </w:r>
    </w:p>
    <w:p w14:paraId="6349BC6B" w14:textId="452B3A0A" w:rsidR="00D127A9" w:rsidRPr="00D30A0F" w:rsidRDefault="00D127A9" w:rsidP="00D127A9">
      <w:pPr>
        <w:pStyle w:val="AssignmentsLevel3"/>
        <w:rPr>
          <w:lang w:val="en-US"/>
        </w:rPr>
      </w:pPr>
      <w:r w:rsidRPr="00D30A0F">
        <w:rPr>
          <w:lang w:val="en-US"/>
        </w:rPr>
        <w:t>This information is intended to aid another researcher interested in replicating your study.</w:t>
      </w:r>
    </w:p>
    <w:p w14:paraId="1ECE36CE" w14:textId="77777777" w:rsidR="00D127A9" w:rsidRPr="00D30A0F" w:rsidRDefault="00D127A9" w:rsidP="00AD16CA">
      <w:pPr>
        <w:pStyle w:val="AssignmentsLevel2"/>
        <w:spacing w:after="240"/>
        <w:rPr>
          <w:lang w:val="en-US"/>
        </w:rPr>
      </w:pPr>
      <w:r w:rsidRPr="00D30A0F">
        <w:rPr>
          <w:lang w:val="en-US"/>
        </w:rPr>
        <w:t>Where possible, include copies of tests, questionnaires, or other instruments as an Appendix.</w:t>
      </w:r>
    </w:p>
    <w:p w14:paraId="2BB243F7" w14:textId="77777777" w:rsidR="00C65A36" w:rsidRPr="00D30A0F" w:rsidRDefault="00C65A36" w:rsidP="00AD16CA">
      <w:pPr>
        <w:pStyle w:val="AssignmentsLevel1"/>
        <w:rPr>
          <w:b/>
        </w:rPr>
      </w:pPr>
      <w:r w:rsidRPr="00D30A0F">
        <w:rPr>
          <w:b/>
          <w:lang w:val="en-US"/>
        </w:rPr>
        <w:t>Analysis of results</w:t>
      </w:r>
    </w:p>
    <w:p w14:paraId="490E8723" w14:textId="1A351B2D" w:rsidR="00D127A9" w:rsidRPr="00D30A0F" w:rsidRDefault="00DA1BDA" w:rsidP="005E39A9">
      <w:pPr>
        <w:pStyle w:val="AssignmentsLevel2"/>
        <w:rPr>
          <w:lang w:val="en-US"/>
        </w:rPr>
      </w:pPr>
      <w:r w:rsidRPr="00D30A0F">
        <w:rPr>
          <w:lang w:val="en-US"/>
        </w:rPr>
        <w:t xml:space="preserve">Describe how </w:t>
      </w:r>
      <w:r w:rsidR="00D127A9" w:rsidRPr="00D30A0F">
        <w:rPr>
          <w:lang w:val="en-US"/>
        </w:rPr>
        <w:t>you plan to analyze your results</w:t>
      </w:r>
      <w:r w:rsidRPr="00D30A0F">
        <w:rPr>
          <w:lang w:val="en-US"/>
        </w:rPr>
        <w:t>.</w:t>
      </w:r>
    </w:p>
    <w:p w14:paraId="4D631578" w14:textId="74FC18FA" w:rsidR="00D127A9" w:rsidRPr="00D30A0F" w:rsidRDefault="00DA1BDA" w:rsidP="005E39A9">
      <w:pPr>
        <w:pStyle w:val="AssignmentsLevel2"/>
        <w:rPr>
          <w:lang w:val="en-US"/>
        </w:rPr>
      </w:pPr>
      <w:r w:rsidRPr="00D30A0F">
        <w:rPr>
          <w:lang w:val="en-US"/>
        </w:rPr>
        <w:t xml:space="preserve">Explain how </w:t>
      </w:r>
      <w:r w:rsidR="00D127A9" w:rsidRPr="00D30A0F">
        <w:rPr>
          <w:lang w:val="en-US"/>
        </w:rPr>
        <w:t xml:space="preserve">you </w:t>
      </w:r>
      <w:r w:rsidR="00E07E8C" w:rsidRPr="00D30A0F">
        <w:rPr>
          <w:lang w:val="en-US"/>
        </w:rPr>
        <w:t xml:space="preserve">would </w:t>
      </w:r>
      <w:r w:rsidR="00D127A9" w:rsidRPr="00D30A0F">
        <w:rPr>
          <w:lang w:val="en-US"/>
        </w:rPr>
        <w:t>determine if your solution strategy was effective</w:t>
      </w:r>
      <w:r w:rsidRPr="00D30A0F">
        <w:rPr>
          <w:lang w:val="en-US"/>
        </w:rPr>
        <w:t>.</w:t>
      </w:r>
    </w:p>
    <w:p w14:paraId="6D3B6892" w14:textId="7E0FEE1B" w:rsidR="00D127A9" w:rsidRPr="00D30A0F" w:rsidRDefault="00DA1BDA" w:rsidP="00AD16CA">
      <w:pPr>
        <w:pStyle w:val="AssignmentsLevel2"/>
        <w:spacing w:after="240"/>
        <w:rPr>
          <w:lang w:val="en-US"/>
        </w:rPr>
      </w:pPr>
      <w:r w:rsidRPr="00D30A0F">
        <w:rPr>
          <w:lang w:val="en-US"/>
        </w:rPr>
        <w:t xml:space="preserve">Explain how </w:t>
      </w:r>
      <w:r w:rsidR="00D127A9" w:rsidRPr="00D30A0F">
        <w:rPr>
          <w:lang w:val="en-US"/>
        </w:rPr>
        <w:t xml:space="preserve">you </w:t>
      </w:r>
      <w:r w:rsidR="00E07E8C" w:rsidRPr="00D30A0F">
        <w:rPr>
          <w:lang w:val="en-US"/>
        </w:rPr>
        <w:t>would</w:t>
      </w:r>
      <w:r w:rsidR="00D127A9" w:rsidRPr="00D30A0F">
        <w:rPr>
          <w:lang w:val="en-US"/>
        </w:rPr>
        <w:t xml:space="preserve"> present your findings and to whom you </w:t>
      </w:r>
      <w:r w:rsidR="00D127A9" w:rsidRPr="00D30A0F">
        <w:rPr>
          <w:strike/>
          <w:lang w:val="en-US"/>
        </w:rPr>
        <w:t>will</w:t>
      </w:r>
      <w:r w:rsidR="00D127A9" w:rsidRPr="00D30A0F">
        <w:rPr>
          <w:lang w:val="en-US"/>
        </w:rPr>
        <w:t xml:space="preserve"> </w:t>
      </w:r>
      <w:r w:rsidR="00E07E8C" w:rsidRPr="00D30A0F">
        <w:rPr>
          <w:lang w:val="en-US"/>
        </w:rPr>
        <w:t xml:space="preserve">would </w:t>
      </w:r>
      <w:r w:rsidR="00D127A9" w:rsidRPr="00D30A0F">
        <w:rPr>
          <w:lang w:val="en-US"/>
        </w:rPr>
        <w:t>present them</w:t>
      </w:r>
      <w:r w:rsidRPr="00D30A0F">
        <w:rPr>
          <w:lang w:val="en-US"/>
        </w:rPr>
        <w:t>.</w:t>
      </w:r>
    </w:p>
    <w:p w14:paraId="56E2F754" w14:textId="77777777" w:rsidR="00CE3C3C" w:rsidRPr="00D30A0F" w:rsidRDefault="00C65A36" w:rsidP="00AD16CA">
      <w:pPr>
        <w:pStyle w:val="AssignmentsLevel1"/>
        <w:rPr>
          <w:b/>
        </w:rPr>
      </w:pPr>
      <w:r w:rsidRPr="00D30A0F">
        <w:rPr>
          <w:b/>
          <w:lang w:val="en-US"/>
        </w:rPr>
        <w:t>References</w:t>
      </w:r>
    </w:p>
    <w:p w14:paraId="726D9386" w14:textId="77777777" w:rsidR="00674854" w:rsidRPr="00056333" w:rsidRDefault="00674854" w:rsidP="00674854">
      <w:pPr>
        <w:pStyle w:val="AssignmentsLevel2"/>
      </w:pPr>
      <w:r>
        <w:rPr>
          <w:lang w:val="en-US"/>
        </w:rPr>
        <w:lastRenderedPageBreak/>
        <w:t>List all sources you used to complete and support your action research proposal. These could be websites, articles, books, or other, but you should have a minimum of 7 peer-reviewed sources listed from your literature review.</w:t>
      </w:r>
    </w:p>
    <w:p w14:paraId="3728C3E1" w14:textId="70C16A59" w:rsidR="00B75EB5" w:rsidRPr="00D30A0F" w:rsidRDefault="00674854" w:rsidP="00674854">
      <w:pPr>
        <w:pStyle w:val="AssignmentsLevel2"/>
      </w:pPr>
      <w:r>
        <w:rPr>
          <w:lang w:val="en-US"/>
        </w:rPr>
        <w:t>Ensure your sources are cited according to APA guidelines throughout, including a reference page.</w:t>
      </w:r>
    </w:p>
    <w:sectPr w:rsidR="00B75EB5" w:rsidRPr="00D30A0F" w:rsidSect="00E8120A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F106A3" w14:textId="77777777" w:rsidR="00C754AD" w:rsidRDefault="00C754AD" w:rsidP="001B46D6">
      <w:r>
        <w:separator/>
      </w:r>
    </w:p>
    <w:p w14:paraId="05986300" w14:textId="77777777" w:rsidR="00C754AD" w:rsidRDefault="00C754AD" w:rsidP="001B46D6"/>
    <w:p w14:paraId="421AAAED" w14:textId="77777777" w:rsidR="00C754AD" w:rsidRDefault="00C754AD" w:rsidP="001B46D6"/>
  </w:endnote>
  <w:endnote w:type="continuationSeparator" w:id="0">
    <w:p w14:paraId="154CF403" w14:textId="77777777" w:rsidR="00C754AD" w:rsidRDefault="00C754AD" w:rsidP="001B46D6">
      <w:r>
        <w:continuationSeparator/>
      </w:r>
    </w:p>
    <w:p w14:paraId="4439C133" w14:textId="77777777" w:rsidR="00C754AD" w:rsidRDefault="00C754AD" w:rsidP="001B46D6"/>
    <w:p w14:paraId="76B59E83" w14:textId="77777777" w:rsidR="00C754AD" w:rsidRDefault="00C754AD" w:rsidP="001B46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C1294F" w14:textId="77777777" w:rsidR="00552981" w:rsidRPr="00AF0611" w:rsidRDefault="00552981" w:rsidP="00AF0611">
    <w:pPr>
      <w:pStyle w:val="Footer"/>
      <w:jc w:val="center"/>
      <w:rPr>
        <w:lang w:val="en-US"/>
      </w:rPr>
    </w:pPr>
    <w:r w:rsidRPr="005645B1">
      <w:rPr>
        <w:sz w:val="16"/>
      </w:rPr>
      <w:t>Copyright ©</w:t>
    </w:r>
    <w:r>
      <w:rPr>
        <w:sz w:val="16"/>
      </w:rPr>
      <w:t xml:space="preserve"> </w:t>
    </w:r>
    <w:r w:rsidR="00CE3C3C" w:rsidRPr="00CE3C3C">
      <w:rPr>
        <w:sz w:val="16"/>
      </w:rPr>
      <w:t>2018</w:t>
    </w:r>
    <w:r w:rsidRPr="00CE3C3C">
      <w:rPr>
        <w:sz w:val="16"/>
      </w:rPr>
      <w:t xml:space="preserve"> </w:t>
    </w:r>
    <w:r w:rsidRPr="005645B1">
      <w:rPr>
        <w:sz w:val="16"/>
      </w:rPr>
      <w:t>by University of Phoenix</w:t>
    </w:r>
    <w:r>
      <w:rPr>
        <w:sz w:val="16"/>
      </w:rPr>
      <w:t>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CE278B" w14:textId="77777777" w:rsidR="00552981" w:rsidRDefault="00552981" w:rsidP="0033534C">
    <w:pPr>
      <w:pStyle w:val="Footer"/>
      <w:jc w:val="center"/>
    </w:pPr>
    <w:r w:rsidRPr="005645B1">
      <w:rPr>
        <w:sz w:val="16"/>
      </w:rPr>
      <w:t>Copyright ©</w:t>
    </w:r>
    <w:r>
      <w:rPr>
        <w:sz w:val="16"/>
      </w:rPr>
      <w:t xml:space="preserve"> XXXX </w:t>
    </w:r>
    <w:r w:rsidRPr="005645B1">
      <w:rPr>
        <w:sz w:val="16"/>
      </w:rPr>
      <w:t>by University of Phoenix</w:t>
    </w:r>
    <w:r>
      <w:rPr>
        <w:sz w:val="16"/>
      </w:rPr>
      <w:t>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0860F3" w14:textId="77777777" w:rsidR="00C754AD" w:rsidRDefault="00C754AD" w:rsidP="001B46D6">
      <w:r>
        <w:separator/>
      </w:r>
    </w:p>
    <w:p w14:paraId="1B7C2C49" w14:textId="77777777" w:rsidR="00C754AD" w:rsidRDefault="00C754AD" w:rsidP="001B46D6"/>
    <w:p w14:paraId="05BBB67A" w14:textId="77777777" w:rsidR="00C754AD" w:rsidRDefault="00C754AD" w:rsidP="001B46D6"/>
  </w:footnote>
  <w:footnote w:type="continuationSeparator" w:id="0">
    <w:p w14:paraId="70098649" w14:textId="77777777" w:rsidR="00C754AD" w:rsidRDefault="00C754AD" w:rsidP="001B46D6">
      <w:r>
        <w:continuationSeparator/>
      </w:r>
    </w:p>
    <w:p w14:paraId="38719069" w14:textId="77777777" w:rsidR="00C754AD" w:rsidRDefault="00C754AD" w:rsidP="001B46D6"/>
    <w:p w14:paraId="77BDE994" w14:textId="77777777" w:rsidR="00C754AD" w:rsidRDefault="00C754AD" w:rsidP="001B46D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F9CB9" w14:textId="39B06881" w:rsidR="00A90EC4" w:rsidRPr="00D51FE4" w:rsidRDefault="00CC3A5F" w:rsidP="00AF6877">
    <w:pPr>
      <w:tabs>
        <w:tab w:val="left" w:pos="2610"/>
      </w:tabs>
      <w:jc w:val="right"/>
    </w:pPr>
    <w:r>
      <w:t>Action Research Proposal</w:t>
    </w:r>
    <w:r w:rsidR="00A90EC4">
      <w:tab/>
    </w:r>
    <w:r w:rsidR="00A90EC4">
      <w:fldChar w:fldCharType="begin"/>
    </w:r>
    <w:r w:rsidR="00A90EC4">
      <w:instrText xml:space="preserve"> PAGE   \* MERGEFORMAT </w:instrText>
    </w:r>
    <w:r w:rsidR="00A90EC4">
      <w:fldChar w:fldCharType="separate"/>
    </w:r>
    <w:r w:rsidR="00CE0D78">
      <w:rPr>
        <w:noProof/>
      </w:rPr>
      <w:t>4</w:t>
    </w:r>
    <w:r w:rsidR="00A90EC4">
      <w:rPr>
        <w:noProof/>
      </w:rPr>
      <w:fldChar w:fldCharType="end"/>
    </w:r>
  </w:p>
  <w:p w14:paraId="407C3AED" w14:textId="40FBFAC3" w:rsidR="00552981" w:rsidRDefault="00CC3A5F" w:rsidP="00A90EC4">
    <w:pPr>
      <w:tabs>
        <w:tab w:val="left" w:pos="360"/>
      </w:tabs>
      <w:jc w:val="right"/>
    </w:pPr>
    <w:r>
      <w:rPr>
        <w:b/>
      </w:rPr>
      <w:t>CUR/535</w:t>
    </w:r>
    <w:r w:rsidR="00A90EC4">
      <w:rPr>
        <w:b/>
      </w:rPr>
      <w:t xml:space="preserve"> Version </w:t>
    </w:r>
    <w:r>
      <w:rPr>
        <w:b/>
      </w:rPr>
      <w:t>4</w:t>
    </w:r>
    <w:r w:rsidR="00A90EC4">
      <w:rPr>
        <w:b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648" w:type="pct"/>
      <w:tblLook w:val="01E0" w:firstRow="1" w:lastRow="1" w:firstColumn="1" w:lastColumn="1" w:noHBand="0" w:noVBand="0"/>
    </w:tblPr>
    <w:tblGrid>
      <w:gridCol w:w="4699"/>
      <w:gridCol w:w="4859"/>
      <w:gridCol w:w="1259"/>
    </w:tblGrid>
    <w:tr w:rsidR="00552981" w14:paraId="0BFC5250" w14:textId="77777777" w:rsidTr="00D0344B">
      <w:tc>
        <w:tcPr>
          <w:tcW w:w="2172" w:type="pct"/>
        </w:tcPr>
        <w:p w14:paraId="5E1915F1" w14:textId="77777777" w:rsidR="00552981" w:rsidRDefault="00552981" w:rsidP="00D0344B"/>
      </w:tc>
      <w:tc>
        <w:tcPr>
          <w:tcW w:w="2246" w:type="pct"/>
          <w:tcBorders>
            <w:right w:val="single" w:sz="6" w:space="0" w:color="000000"/>
          </w:tcBorders>
        </w:tcPr>
        <w:p w14:paraId="036B9732" w14:textId="77777777" w:rsidR="00552981" w:rsidRPr="00D51FE4" w:rsidRDefault="00552981" w:rsidP="00D0344B">
          <w:pPr>
            <w:jc w:val="right"/>
          </w:pPr>
          <w:r>
            <w:t>Title</w:t>
          </w:r>
        </w:p>
        <w:p w14:paraId="51940812" w14:textId="77777777" w:rsidR="00552981" w:rsidRPr="001E7815" w:rsidRDefault="00552981" w:rsidP="00D0344B">
          <w:pPr>
            <w:jc w:val="right"/>
            <w:rPr>
              <w:b/>
            </w:rPr>
          </w:pPr>
          <w:r w:rsidRPr="001E7815">
            <w:rPr>
              <w:b/>
            </w:rPr>
            <w:t>ABC/123 Version X</w:t>
          </w:r>
        </w:p>
      </w:tc>
      <w:tc>
        <w:tcPr>
          <w:tcW w:w="582" w:type="pct"/>
          <w:tcBorders>
            <w:left w:val="single" w:sz="6" w:space="0" w:color="000000"/>
          </w:tcBorders>
        </w:tcPr>
        <w:p w14:paraId="37066924" w14:textId="77777777" w:rsidR="00552981" w:rsidRPr="00DF25F2" w:rsidRDefault="00552981" w:rsidP="00D0344B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69EE7E6F" w14:textId="77777777" w:rsidR="00552981" w:rsidRDefault="005529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A57D6"/>
    <w:multiLevelType w:val="hybridMultilevel"/>
    <w:tmpl w:val="A642DE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4565B"/>
    <w:multiLevelType w:val="hybridMultilevel"/>
    <w:tmpl w:val="671273E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530A33"/>
    <w:multiLevelType w:val="hybridMultilevel"/>
    <w:tmpl w:val="DD0481FE"/>
    <w:lvl w:ilvl="0" w:tplc="0409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3" w15:restartNumberingAfterBreak="0">
    <w:nsid w:val="126C780A"/>
    <w:multiLevelType w:val="hybridMultilevel"/>
    <w:tmpl w:val="BBBEF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E4053"/>
    <w:multiLevelType w:val="hybridMultilevel"/>
    <w:tmpl w:val="F4C0F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6" w15:restartNumberingAfterBreak="0">
    <w:nsid w:val="31DB6D5D"/>
    <w:multiLevelType w:val="hybridMultilevel"/>
    <w:tmpl w:val="9D5433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F237C6"/>
    <w:multiLevelType w:val="hybridMultilevel"/>
    <w:tmpl w:val="EA5432FE"/>
    <w:lvl w:ilvl="0" w:tplc="342E443C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  <w:szCs w:val="20"/>
      </w:rPr>
    </w:lvl>
    <w:lvl w:ilvl="1" w:tplc="C15A48E2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8" w15:restartNumberingAfterBreak="0">
    <w:nsid w:val="4D67238E"/>
    <w:multiLevelType w:val="hybridMultilevel"/>
    <w:tmpl w:val="32429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D0D2D"/>
    <w:multiLevelType w:val="multilevel"/>
    <w:tmpl w:val="9B7EBCD6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Roman"/>
      <w:lvlText w:val="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2DC5771"/>
    <w:multiLevelType w:val="hybridMultilevel"/>
    <w:tmpl w:val="A3BE5F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776081"/>
    <w:multiLevelType w:val="hybridMultilevel"/>
    <w:tmpl w:val="E5FEE7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77624BC9"/>
    <w:multiLevelType w:val="hybridMultilevel"/>
    <w:tmpl w:val="3A5E9132"/>
    <w:lvl w:ilvl="0" w:tplc="C81A3D10">
      <w:start w:val="1"/>
      <w:numFmt w:val="bullet"/>
      <w:pStyle w:val="CDG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571774"/>
    <w:multiLevelType w:val="hybridMultilevel"/>
    <w:tmpl w:val="CA6C1F66"/>
    <w:lvl w:ilvl="0" w:tplc="C3A8B6F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2"/>
  </w:num>
  <w:num w:numId="4">
    <w:abstractNumId w:val="15"/>
  </w:num>
  <w:num w:numId="5">
    <w:abstractNumId w:val="5"/>
  </w:num>
  <w:num w:numId="6">
    <w:abstractNumId w:val="0"/>
  </w:num>
  <w:num w:numId="7">
    <w:abstractNumId w:val="6"/>
  </w:num>
  <w:num w:numId="8">
    <w:abstractNumId w:val="10"/>
  </w:num>
  <w:num w:numId="9">
    <w:abstractNumId w:val="14"/>
  </w:num>
  <w:num w:numId="10">
    <w:abstractNumId w:val="2"/>
  </w:num>
  <w:num w:numId="11">
    <w:abstractNumId w:val="3"/>
  </w:num>
  <w:num w:numId="12">
    <w:abstractNumId w:val="11"/>
  </w:num>
  <w:num w:numId="13">
    <w:abstractNumId w:val="11"/>
  </w:num>
  <w:num w:numId="14">
    <w:abstractNumId w:val="8"/>
  </w:num>
  <w:num w:numId="15">
    <w:abstractNumId w:val="9"/>
  </w:num>
  <w:num w:numId="16">
    <w:abstractNumId w:val="1"/>
  </w:num>
  <w:num w:numId="17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efaultTableStyle w:val="UPXMaterialTable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NDIDUuZGJhYm5ko6SsGpxcWZ+XkgBYa1AP2m3QYsAAAA"/>
  </w:docVars>
  <w:rsids>
    <w:rsidRoot w:val="00335961"/>
    <w:rsid w:val="000040B6"/>
    <w:rsid w:val="0000486B"/>
    <w:rsid w:val="00005A2E"/>
    <w:rsid w:val="00010893"/>
    <w:rsid w:val="00011261"/>
    <w:rsid w:val="000163CE"/>
    <w:rsid w:val="0001644E"/>
    <w:rsid w:val="00021523"/>
    <w:rsid w:val="0002170C"/>
    <w:rsid w:val="00026A82"/>
    <w:rsid w:val="000276A5"/>
    <w:rsid w:val="00030F93"/>
    <w:rsid w:val="000335A4"/>
    <w:rsid w:val="000345E4"/>
    <w:rsid w:val="000352F0"/>
    <w:rsid w:val="0003631C"/>
    <w:rsid w:val="00036AF9"/>
    <w:rsid w:val="000409C4"/>
    <w:rsid w:val="00042BC2"/>
    <w:rsid w:val="000457C1"/>
    <w:rsid w:val="0005011B"/>
    <w:rsid w:val="00051C66"/>
    <w:rsid w:val="00052809"/>
    <w:rsid w:val="00054B0E"/>
    <w:rsid w:val="00056333"/>
    <w:rsid w:val="00057434"/>
    <w:rsid w:val="00057F8C"/>
    <w:rsid w:val="0006055B"/>
    <w:rsid w:val="00060B70"/>
    <w:rsid w:val="00063319"/>
    <w:rsid w:val="00064EC7"/>
    <w:rsid w:val="000657A0"/>
    <w:rsid w:val="00065AB6"/>
    <w:rsid w:val="0006647A"/>
    <w:rsid w:val="0006700A"/>
    <w:rsid w:val="000671BB"/>
    <w:rsid w:val="0007007B"/>
    <w:rsid w:val="00070E70"/>
    <w:rsid w:val="00073135"/>
    <w:rsid w:val="00074D33"/>
    <w:rsid w:val="00075B61"/>
    <w:rsid w:val="000808A8"/>
    <w:rsid w:val="00080F0C"/>
    <w:rsid w:val="000824B6"/>
    <w:rsid w:val="0008292E"/>
    <w:rsid w:val="00082EF6"/>
    <w:rsid w:val="00085D23"/>
    <w:rsid w:val="00087A98"/>
    <w:rsid w:val="000915C5"/>
    <w:rsid w:val="00092B60"/>
    <w:rsid w:val="00093883"/>
    <w:rsid w:val="0009418F"/>
    <w:rsid w:val="000956E3"/>
    <w:rsid w:val="00097960"/>
    <w:rsid w:val="000A3848"/>
    <w:rsid w:val="000A3E70"/>
    <w:rsid w:val="000A684C"/>
    <w:rsid w:val="000B1174"/>
    <w:rsid w:val="000C107B"/>
    <w:rsid w:val="000C1433"/>
    <w:rsid w:val="000C1699"/>
    <w:rsid w:val="000C1B77"/>
    <w:rsid w:val="000C6C78"/>
    <w:rsid w:val="000C78CF"/>
    <w:rsid w:val="000D0639"/>
    <w:rsid w:val="000D0717"/>
    <w:rsid w:val="000D0C14"/>
    <w:rsid w:val="000D0D22"/>
    <w:rsid w:val="000D11FD"/>
    <w:rsid w:val="000D1E00"/>
    <w:rsid w:val="000D534F"/>
    <w:rsid w:val="000D69E1"/>
    <w:rsid w:val="000E0135"/>
    <w:rsid w:val="000E0C9F"/>
    <w:rsid w:val="000E0ECB"/>
    <w:rsid w:val="000E295A"/>
    <w:rsid w:val="000E31C2"/>
    <w:rsid w:val="000E4963"/>
    <w:rsid w:val="000E7452"/>
    <w:rsid w:val="000F18E7"/>
    <w:rsid w:val="000F2C70"/>
    <w:rsid w:val="000F3735"/>
    <w:rsid w:val="000F38EC"/>
    <w:rsid w:val="000F5D60"/>
    <w:rsid w:val="000F783D"/>
    <w:rsid w:val="00100E86"/>
    <w:rsid w:val="00100F29"/>
    <w:rsid w:val="001038CC"/>
    <w:rsid w:val="00103A67"/>
    <w:rsid w:val="001042D0"/>
    <w:rsid w:val="00105046"/>
    <w:rsid w:val="001116D0"/>
    <w:rsid w:val="00111CFC"/>
    <w:rsid w:val="00112077"/>
    <w:rsid w:val="001132F6"/>
    <w:rsid w:val="0011444E"/>
    <w:rsid w:val="00115389"/>
    <w:rsid w:val="001158F6"/>
    <w:rsid w:val="001160A4"/>
    <w:rsid w:val="00125CB8"/>
    <w:rsid w:val="00126FF3"/>
    <w:rsid w:val="001279C2"/>
    <w:rsid w:val="00130C2A"/>
    <w:rsid w:val="00132A2A"/>
    <w:rsid w:val="0013537D"/>
    <w:rsid w:val="0013631E"/>
    <w:rsid w:val="00136C21"/>
    <w:rsid w:val="00140C6C"/>
    <w:rsid w:val="00141674"/>
    <w:rsid w:val="00141D54"/>
    <w:rsid w:val="00141EC2"/>
    <w:rsid w:val="00144E2A"/>
    <w:rsid w:val="00147C23"/>
    <w:rsid w:val="00147E92"/>
    <w:rsid w:val="001522A0"/>
    <w:rsid w:val="001556FA"/>
    <w:rsid w:val="001611D6"/>
    <w:rsid w:val="00164BBD"/>
    <w:rsid w:val="00166288"/>
    <w:rsid w:val="00166A8D"/>
    <w:rsid w:val="00170605"/>
    <w:rsid w:val="0017217E"/>
    <w:rsid w:val="001738E8"/>
    <w:rsid w:val="00173D93"/>
    <w:rsid w:val="001745B2"/>
    <w:rsid w:val="00174E61"/>
    <w:rsid w:val="001757C6"/>
    <w:rsid w:val="00176EFB"/>
    <w:rsid w:val="00181561"/>
    <w:rsid w:val="00181BE5"/>
    <w:rsid w:val="00182D8A"/>
    <w:rsid w:val="00184324"/>
    <w:rsid w:val="00184AFF"/>
    <w:rsid w:val="00185318"/>
    <w:rsid w:val="0018763F"/>
    <w:rsid w:val="0019167D"/>
    <w:rsid w:val="001923DC"/>
    <w:rsid w:val="00195075"/>
    <w:rsid w:val="0019514A"/>
    <w:rsid w:val="00197C4E"/>
    <w:rsid w:val="001A31F3"/>
    <w:rsid w:val="001A3350"/>
    <w:rsid w:val="001A392A"/>
    <w:rsid w:val="001A5196"/>
    <w:rsid w:val="001A61AE"/>
    <w:rsid w:val="001A716E"/>
    <w:rsid w:val="001B3816"/>
    <w:rsid w:val="001B46D6"/>
    <w:rsid w:val="001B4CDF"/>
    <w:rsid w:val="001B616D"/>
    <w:rsid w:val="001B7096"/>
    <w:rsid w:val="001C0616"/>
    <w:rsid w:val="001C0E18"/>
    <w:rsid w:val="001C2074"/>
    <w:rsid w:val="001C46DE"/>
    <w:rsid w:val="001C5785"/>
    <w:rsid w:val="001C7FFC"/>
    <w:rsid w:val="001D2F4C"/>
    <w:rsid w:val="001E15E4"/>
    <w:rsid w:val="001E1E4F"/>
    <w:rsid w:val="001E5275"/>
    <w:rsid w:val="001E6E8A"/>
    <w:rsid w:val="001E71E5"/>
    <w:rsid w:val="001E7815"/>
    <w:rsid w:val="001E7BBA"/>
    <w:rsid w:val="001F007B"/>
    <w:rsid w:val="001F22ED"/>
    <w:rsid w:val="001F3319"/>
    <w:rsid w:val="001F5025"/>
    <w:rsid w:val="001F64F0"/>
    <w:rsid w:val="001F71B7"/>
    <w:rsid w:val="00200422"/>
    <w:rsid w:val="0020199B"/>
    <w:rsid w:val="002038EB"/>
    <w:rsid w:val="00203CCD"/>
    <w:rsid w:val="0020548D"/>
    <w:rsid w:val="00206CF4"/>
    <w:rsid w:val="0021285A"/>
    <w:rsid w:val="0022041B"/>
    <w:rsid w:val="00223559"/>
    <w:rsid w:val="00224A15"/>
    <w:rsid w:val="00224A60"/>
    <w:rsid w:val="00225662"/>
    <w:rsid w:val="00225ABC"/>
    <w:rsid w:val="00227305"/>
    <w:rsid w:val="002328D3"/>
    <w:rsid w:val="00241FC8"/>
    <w:rsid w:val="0024261E"/>
    <w:rsid w:val="00242C4A"/>
    <w:rsid w:val="002444E7"/>
    <w:rsid w:val="00245F45"/>
    <w:rsid w:val="002468DF"/>
    <w:rsid w:val="00250E1B"/>
    <w:rsid w:val="00251C1F"/>
    <w:rsid w:val="002534FE"/>
    <w:rsid w:val="00260385"/>
    <w:rsid w:val="00260DA0"/>
    <w:rsid w:val="0026345D"/>
    <w:rsid w:val="002661BB"/>
    <w:rsid w:val="00266656"/>
    <w:rsid w:val="00274B8A"/>
    <w:rsid w:val="00274BFA"/>
    <w:rsid w:val="002806B7"/>
    <w:rsid w:val="00281386"/>
    <w:rsid w:val="00281E5E"/>
    <w:rsid w:val="00283727"/>
    <w:rsid w:val="00283E99"/>
    <w:rsid w:val="002865E3"/>
    <w:rsid w:val="0029006A"/>
    <w:rsid w:val="00292767"/>
    <w:rsid w:val="002A3C32"/>
    <w:rsid w:val="002A4278"/>
    <w:rsid w:val="002A4422"/>
    <w:rsid w:val="002A5955"/>
    <w:rsid w:val="002A63FD"/>
    <w:rsid w:val="002A7873"/>
    <w:rsid w:val="002B13C9"/>
    <w:rsid w:val="002B60AE"/>
    <w:rsid w:val="002C18BC"/>
    <w:rsid w:val="002C1C7B"/>
    <w:rsid w:val="002C2ED7"/>
    <w:rsid w:val="002C64CE"/>
    <w:rsid w:val="002D1106"/>
    <w:rsid w:val="002D2F67"/>
    <w:rsid w:val="002D343F"/>
    <w:rsid w:val="002D4219"/>
    <w:rsid w:val="002D6021"/>
    <w:rsid w:val="002D6548"/>
    <w:rsid w:val="002E1232"/>
    <w:rsid w:val="002E1448"/>
    <w:rsid w:val="002E57A4"/>
    <w:rsid w:val="002E5FF1"/>
    <w:rsid w:val="002E6C4E"/>
    <w:rsid w:val="002F1A27"/>
    <w:rsid w:val="002F22CD"/>
    <w:rsid w:val="002F30D2"/>
    <w:rsid w:val="002F355E"/>
    <w:rsid w:val="002F3C05"/>
    <w:rsid w:val="002F6F2D"/>
    <w:rsid w:val="0030089B"/>
    <w:rsid w:val="00301041"/>
    <w:rsid w:val="00301053"/>
    <w:rsid w:val="00302978"/>
    <w:rsid w:val="00304134"/>
    <w:rsid w:val="003047EE"/>
    <w:rsid w:val="0030503C"/>
    <w:rsid w:val="003063E1"/>
    <w:rsid w:val="003122C2"/>
    <w:rsid w:val="0031345D"/>
    <w:rsid w:val="0031393B"/>
    <w:rsid w:val="003216D4"/>
    <w:rsid w:val="003219F5"/>
    <w:rsid w:val="00323B96"/>
    <w:rsid w:val="0032571E"/>
    <w:rsid w:val="00331DAB"/>
    <w:rsid w:val="003348A4"/>
    <w:rsid w:val="00335197"/>
    <w:rsid w:val="0033534C"/>
    <w:rsid w:val="00335961"/>
    <w:rsid w:val="00343010"/>
    <w:rsid w:val="003436A3"/>
    <w:rsid w:val="003448C0"/>
    <w:rsid w:val="0034561D"/>
    <w:rsid w:val="00351A4F"/>
    <w:rsid w:val="00351F22"/>
    <w:rsid w:val="003532D2"/>
    <w:rsid w:val="00353E92"/>
    <w:rsid w:val="00357F06"/>
    <w:rsid w:val="003608C9"/>
    <w:rsid w:val="00361537"/>
    <w:rsid w:val="00362ACD"/>
    <w:rsid w:val="003744DE"/>
    <w:rsid w:val="00374740"/>
    <w:rsid w:val="00376D27"/>
    <w:rsid w:val="003773D7"/>
    <w:rsid w:val="0038232D"/>
    <w:rsid w:val="0038323B"/>
    <w:rsid w:val="003858EA"/>
    <w:rsid w:val="003907E9"/>
    <w:rsid w:val="003A347D"/>
    <w:rsid w:val="003A369D"/>
    <w:rsid w:val="003A3E88"/>
    <w:rsid w:val="003A6680"/>
    <w:rsid w:val="003B3045"/>
    <w:rsid w:val="003B3238"/>
    <w:rsid w:val="003C2F09"/>
    <w:rsid w:val="003C53FC"/>
    <w:rsid w:val="003C6F92"/>
    <w:rsid w:val="003D1B21"/>
    <w:rsid w:val="003D4D14"/>
    <w:rsid w:val="003D644E"/>
    <w:rsid w:val="003E31A7"/>
    <w:rsid w:val="003E5C7D"/>
    <w:rsid w:val="003E6839"/>
    <w:rsid w:val="003E7816"/>
    <w:rsid w:val="003E7A2C"/>
    <w:rsid w:val="003F4008"/>
    <w:rsid w:val="003F4859"/>
    <w:rsid w:val="003F5642"/>
    <w:rsid w:val="003F7C25"/>
    <w:rsid w:val="00401196"/>
    <w:rsid w:val="00401286"/>
    <w:rsid w:val="004031BB"/>
    <w:rsid w:val="004034A3"/>
    <w:rsid w:val="00403FD5"/>
    <w:rsid w:val="00405788"/>
    <w:rsid w:val="0041322F"/>
    <w:rsid w:val="00414C09"/>
    <w:rsid w:val="004151F0"/>
    <w:rsid w:val="00417C60"/>
    <w:rsid w:val="00417F14"/>
    <w:rsid w:val="00421766"/>
    <w:rsid w:val="00423213"/>
    <w:rsid w:val="00426203"/>
    <w:rsid w:val="00427237"/>
    <w:rsid w:val="00430518"/>
    <w:rsid w:val="00432341"/>
    <w:rsid w:val="00435164"/>
    <w:rsid w:val="004360F1"/>
    <w:rsid w:val="004421FA"/>
    <w:rsid w:val="00445F59"/>
    <w:rsid w:val="00446446"/>
    <w:rsid w:val="00451471"/>
    <w:rsid w:val="00451ADA"/>
    <w:rsid w:val="00452463"/>
    <w:rsid w:val="00454C1A"/>
    <w:rsid w:val="00455F9B"/>
    <w:rsid w:val="004614A2"/>
    <w:rsid w:val="0046176D"/>
    <w:rsid w:val="004619D5"/>
    <w:rsid w:val="00461CA1"/>
    <w:rsid w:val="0046404A"/>
    <w:rsid w:val="00467E51"/>
    <w:rsid w:val="004713D1"/>
    <w:rsid w:val="004713EC"/>
    <w:rsid w:val="00475137"/>
    <w:rsid w:val="00477926"/>
    <w:rsid w:val="00477EE5"/>
    <w:rsid w:val="0048627C"/>
    <w:rsid w:val="00486E51"/>
    <w:rsid w:val="004909EE"/>
    <w:rsid w:val="004A04F7"/>
    <w:rsid w:val="004A1A43"/>
    <w:rsid w:val="004A4863"/>
    <w:rsid w:val="004A4C18"/>
    <w:rsid w:val="004A5B55"/>
    <w:rsid w:val="004A69C3"/>
    <w:rsid w:val="004A7A87"/>
    <w:rsid w:val="004B35AB"/>
    <w:rsid w:val="004B3BB2"/>
    <w:rsid w:val="004B69CB"/>
    <w:rsid w:val="004B74E1"/>
    <w:rsid w:val="004B75AD"/>
    <w:rsid w:val="004C1998"/>
    <w:rsid w:val="004C373A"/>
    <w:rsid w:val="004D09EA"/>
    <w:rsid w:val="004D13AE"/>
    <w:rsid w:val="004D1CA2"/>
    <w:rsid w:val="004D3880"/>
    <w:rsid w:val="004D4553"/>
    <w:rsid w:val="004D772E"/>
    <w:rsid w:val="004E48C6"/>
    <w:rsid w:val="004E635B"/>
    <w:rsid w:val="004F3079"/>
    <w:rsid w:val="004F41B8"/>
    <w:rsid w:val="004F458E"/>
    <w:rsid w:val="004F487F"/>
    <w:rsid w:val="004F5E66"/>
    <w:rsid w:val="004F631B"/>
    <w:rsid w:val="00507984"/>
    <w:rsid w:val="00510E21"/>
    <w:rsid w:val="00517F21"/>
    <w:rsid w:val="00521FD4"/>
    <w:rsid w:val="00523045"/>
    <w:rsid w:val="0052311A"/>
    <w:rsid w:val="0052340A"/>
    <w:rsid w:val="00524459"/>
    <w:rsid w:val="00524CD5"/>
    <w:rsid w:val="005250B2"/>
    <w:rsid w:val="00526E56"/>
    <w:rsid w:val="0053078C"/>
    <w:rsid w:val="00530D83"/>
    <w:rsid w:val="0053197E"/>
    <w:rsid w:val="005319CA"/>
    <w:rsid w:val="00533416"/>
    <w:rsid w:val="0053438B"/>
    <w:rsid w:val="00535A82"/>
    <w:rsid w:val="00535D64"/>
    <w:rsid w:val="00537446"/>
    <w:rsid w:val="00540010"/>
    <w:rsid w:val="00540F6A"/>
    <w:rsid w:val="005449BB"/>
    <w:rsid w:val="00547FF9"/>
    <w:rsid w:val="00551000"/>
    <w:rsid w:val="00552981"/>
    <w:rsid w:val="0055365D"/>
    <w:rsid w:val="005546E1"/>
    <w:rsid w:val="005602F0"/>
    <w:rsid w:val="00560CFE"/>
    <w:rsid w:val="005645B1"/>
    <w:rsid w:val="0056515E"/>
    <w:rsid w:val="00566B5B"/>
    <w:rsid w:val="00566EA0"/>
    <w:rsid w:val="00566F7C"/>
    <w:rsid w:val="00567294"/>
    <w:rsid w:val="00567CFA"/>
    <w:rsid w:val="0057264E"/>
    <w:rsid w:val="00576580"/>
    <w:rsid w:val="0057681B"/>
    <w:rsid w:val="00582851"/>
    <w:rsid w:val="00583110"/>
    <w:rsid w:val="005900D0"/>
    <w:rsid w:val="00593A25"/>
    <w:rsid w:val="00597ABC"/>
    <w:rsid w:val="005A017B"/>
    <w:rsid w:val="005A2175"/>
    <w:rsid w:val="005A3287"/>
    <w:rsid w:val="005A46D5"/>
    <w:rsid w:val="005A4A31"/>
    <w:rsid w:val="005A4D1F"/>
    <w:rsid w:val="005B3281"/>
    <w:rsid w:val="005B452A"/>
    <w:rsid w:val="005B56E9"/>
    <w:rsid w:val="005C0742"/>
    <w:rsid w:val="005C0D6F"/>
    <w:rsid w:val="005C14C4"/>
    <w:rsid w:val="005C232C"/>
    <w:rsid w:val="005C61BD"/>
    <w:rsid w:val="005D17E0"/>
    <w:rsid w:val="005D2181"/>
    <w:rsid w:val="005D2AFA"/>
    <w:rsid w:val="005D393B"/>
    <w:rsid w:val="005D5772"/>
    <w:rsid w:val="005D6E0B"/>
    <w:rsid w:val="005D7014"/>
    <w:rsid w:val="005E39A9"/>
    <w:rsid w:val="005E4364"/>
    <w:rsid w:val="005E70C8"/>
    <w:rsid w:val="005F034D"/>
    <w:rsid w:val="005F1C24"/>
    <w:rsid w:val="005F2E31"/>
    <w:rsid w:val="005F3692"/>
    <w:rsid w:val="005F4C9A"/>
    <w:rsid w:val="005F60B8"/>
    <w:rsid w:val="005F7EC7"/>
    <w:rsid w:val="00603058"/>
    <w:rsid w:val="006036B0"/>
    <w:rsid w:val="006039D3"/>
    <w:rsid w:val="00605A9B"/>
    <w:rsid w:val="006073E7"/>
    <w:rsid w:val="00607B71"/>
    <w:rsid w:val="00613D14"/>
    <w:rsid w:val="00614DE6"/>
    <w:rsid w:val="006160E8"/>
    <w:rsid w:val="006178F4"/>
    <w:rsid w:val="00625318"/>
    <w:rsid w:val="0062607A"/>
    <w:rsid w:val="0063301B"/>
    <w:rsid w:val="00633A1A"/>
    <w:rsid w:val="00633DC0"/>
    <w:rsid w:val="00633E6D"/>
    <w:rsid w:val="006400FA"/>
    <w:rsid w:val="00642791"/>
    <w:rsid w:val="006502B1"/>
    <w:rsid w:val="00651990"/>
    <w:rsid w:val="00654CB8"/>
    <w:rsid w:val="0066251D"/>
    <w:rsid w:val="00666F5F"/>
    <w:rsid w:val="00674854"/>
    <w:rsid w:val="00674F96"/>
    <w:rsid w:val="006751D7"/>
    <w:rsid w:val="00675F7F"/>
    <w:rsid w:val="006821B7"/>
    <w:rsid w:val="006843CA"/>
    <w:rsid w:val="006903EA"/>
    <w:rsid w:val="006915C0"/>
    <w:rsid w:val="006919FF"/>
    <w:rsid w:val="00697736"/>
    <w:rsid w:val="006A0483"/>
    <w:rsid w:val="006A05A0"/>
    <w:rsid w:val="006A1C81"/>
    <w:rsid w:val="006A21F1"/>
    <w:rsid w:val="006A7A6A"/>
    <w:rsid w:val="006B074B"/>
    <w:rsid w:val="006B2C75"/>
    <w:rsid w:val="006B3629"/>
    <w:rsid w:val="006B7AF1"/>
    <w:rsid w:val="006B7CFB"/>
    <w:rsid w:val="006C16E1"/>
    <w:rsid w:val="006D68FF"/>
    <w:rsid w:val="006E11B3"/>
    <w:rsid w:val="006E53BD"/>
    <w:rsid w:val="006E55E6"/>
    <w:rsid w:val="006E56BD"/>
    <w:rsid w:val="006E7A0C"/>
    <w:rsid w:val="006F1898"/>
    <w:rsid w:val="006F1CED"/>
    <w:rsid w:val="006F2279"/>
    <w:rsid w:val="006F2767"/>
    <w:rsid w:val="006F458D"/>
    <w:rsid w:val="006F6A37"/>
    <w:rsid w:val="00701114"/>
    <w:rsid w:val="00705C34"/>
    <w:rsid w:val="00711560"/>
    <w:rsid w:val="00712813"/>
    <w:rsid w:val="00714AC0"/>
    <w:rsid w:val="0072086B"/>
    <w:rsid w:val="00721FDA"/>
    <w:rsid w:val="007237AA"/>
    <w:rsid w:val="00725B7A"/>
    <w:rsid w:val="0072617A"/>
    <w:rsid w:val="00726A88"/>
    <w:rsid w:val="00732AAB"/>
    <w:rsid w:val="007332F6"/>
    <w:rsid w:val="007360DF"/>
    <w:rsid w:val="00736EC7"/>
    <w:rsid w:val="0073702A"/>
    <w:rsid w:val="00737248"/>
    <w:rsid w:val="00742AB6"/>
    <w:rsid w:val="00744CAD"/>
    <w:rsid w:val="007461B4"/>
    <w:rsid w:val="00755991"/>
    <w:rsid w:val="00756356"/>
    <w:rsid w:val="00757D42"/>
    <w:rsid w:val="007603F3"/>
    <w:rsid w:val="00762EF2"/>
    <w:rsid w:val="00763F8B"/>
    <w:rsid w:val="00767616"/>
    <w:rsid w:val="00767A4B"/>
    <w:rsid w:val="007754EE"/>
    <w:rsid w:val="00777DC1"/>
    <w:rsid w:val="00787545"/>
    <w:rsid w:val="007876C3"/>
    <w:rsid w:val="00790E2E"/>
    <w:rsid w:val="0079112D"/>
    <w:rsid w:val="007916AE"/>
    <w:rsid w:val="00796DD9"/>
    <w:rsid w:val="00797266"/>
    <w:rsid w:val="007A492E"/>
    <w:rsid w:val="007B2DF1"/>
    <w:rsid w:val="007B2F52"/>
    <w:rsid w:val="007B34FF"/>
    <w:rsid w:val="007B45ED"/>
    <w:rsid w:val="007C0F28"/>
    <w:rsid w:val="007C13C8"/>
    <w:rsid w:val="007C17D8"/>
    <w:rsid w:val="007C1B28"/>
    <w:rsid w:val="007C3B11"/>
    <w:rsid w:val="007C6105"/>
    <w:rsid w:val="007C6373"/>
    <w:rsid w:val="007C65A1"/>
    <w:rsid w:val="007D3841"/>
    <w:rsid w:val="007D6398"/>
    <w:rsid w:val="007D724A"/>
    <w:rsid w:val="007E16CE"/>
    <w:rsid w:val="007E32FD"/>
    <w:rsid w:val="007E38CC"/>
    <w:rsid w:val="007E7C6D"/>
    <w:rsid w:val="007F1477"/>
    <w:rsid w:val="007F1B4D"/>
    <w:rsid w:val="007F2721"/>
    <w:rsid w:val="007F3A29"/>
    <w:rsid w:val="007F3D9F"/>
    <w:rsid w:val="007F6373"/>
    <w:rsid w:val="007F777E"/>
    <w:rsid w:val="00802ED7"/>
    <w:rsid w:val="00804B60"/>
    <w:rsid w:val="00812CDE"/>
    <w:rsid w:val="00812F57"/>
    <w:rsid w:val="00820F58"/>
    <w:rsid w:val="0082264A"/>
    <w:rsid w:val="00822C9C"/>
    <w:rsid w:val="008338CF"/>
    <w:rsid w:val="00833C78"/>
    <w:rsid w:val="00837C06"/>
    <w:rsid w:val="00840B43"/>
    <w:rsid w:val="008426FD"/>
    <w:rsid w:val="00850DBC"/>
    <w:rsid w:val="008525D8"/>
    <w:rsid w:val="008568EC"/>
    <w:rsid w:val="008627AC"/>
    <w:rsid w:val="00863353"/>
    <w:rsid w:val="00870F68"/>
    <w:rsid w:val="00872142"/>
    <w:rsid w:val="0087341F"/>
    <w:rsid w:val="00874867"/>
    <w:rsid w:val="00874CDD"/>
    <w:rsid w:val="00875E1C"/>
    <w:rsid w:val="00876B5F"/>
    <w:rsid w:val="00881922"/>
    <w:rsid w:val="0089388C"/>
    <w:rsid w:val="00893B06"/>
    <w:rsid w:val="008941DB"/>
    <w:rsid w:val="00895B5E"/>
    <w:rsid w:val="008A20D3"/>
    <w:rsid w:val="008A4301"/>
    <w:rsid w:val="008A6D15"/>
    <w:rsid w:val="008B1818"/>
    <w:rsid w:val="008B2960"/>
    <w:rsid w:val="008B3250"/>
    <w:rsid w:val="008B3377"/>
    <w:rsid w:val="008B37CC"/>
    <w:rsid w:val="008B3D4C"/>
    <w:rsid w:val="008B58E3"/>
    <w:rsid w:val="008C088E"/>
    <w:rsid w:val="008C1122"/>
    <w:rsid w:val="008C2C06"/>
    <w:rsid w:val="008C4FA2"/>
    <w:rsid w:val="008C708C"/>
    <w:rsid w:val="008D1753"/>
    <w:rsid w:val="008E06E0"/>
    <w:rsid w:val="008E57EA"/>
    <w:rsid w:val="008E5B75"/>
    <w:rsid w:val="008E6BDD"/>
    <w:rsid w:val="008E7A74"/>
    <w:rsid w:val="008F436F"/>
    <w:rsid w:val="008F455A"/>
    <w:rsid w:val="00902A75"/>
    <w:rsid w:val="0090392C"/>
    <w:rsid w:val="00903C10"/>
    <w:rsid w:val="00904533"/>
    <w:rsid w:val="00906722"/>
    <w:rsid w:val="00912D11"/>
    <w:rsid w:val="0091445B"/>
    <w:rsid w:val="00914ACD"/>
    <w:rsid w:val="0091789A"/>
    <w:rsid w:val="00917E94"/>
    <w:rsid w:val="00921089"/>
    <w:rsid w:val="009225AD"/>
    <w:rsid w:val="00923383"/>
    <w:rsid w:val="0094017A"/>
    <w:rsid w:val="009405D3"/>
    <w:rsid w:val="00941577"/>
    <w:rsid w:val="00945212"/>
    <w:rsid w:val="00947426"/>
    <w:rsid w:val="00947D50"/>
    <w:rsid w:val="00951A8C"/>
    <w:rsid w:val="00952F35"/>
    <w:rsid w:val="00955BFC"/>
    <w:rsid w:val="00956876"/>
    <w:rsid w:val="0096041D"/>
    <w:rsid w:val="0096389B"/>
    <w:rsid w:val="00965787"/>
    <w:rsid w:val="00966587"/>
    <w:rsid w:val="00967565"/>
    <w:rsid w:val="00967CEE"/>
    <w:rsid w:val="00971078"/>
    <w:rsid w:val="00974932"/>
    <w:rsid w:val="0098039F"/>
    <w:rsid w:val="00981B3E"/>
    <w:rsid w:val="00987C97"/>
    <w:rsid w:val="009909A9"/>
    <w:rsid w:val="00991A08"/>
    <w:rsid w:val="0099586F"/>
    <w:rsid w:val="00996B52"/>
    <w:rsid w:val="009A0C65"/>
    <w:rsid w:val="009A11C6"/>
    <w:rsid w:val="009A14BD"/>
    <w:rsid w:val="009B0602"/>
    <w:rsid w:val="009B4AAB"/>
    <w:rsid w:val="009C0024"/>
    <w:rsid w:val="009C03DF"/>
    <w:rsid w:val="009C1138"/>
    <w:rsid w:val="009C47CC"/>
    <w:rsid w:val="009C59F0"/>
    <w:rsid w:val="009D06EC"/>
    <w:rsid w:val="009D1816"/>
    <w:rsid w:val="009D1D06"/>
    <w:rsid w:val="009D64C4"/>
    <w:rsid w:val="009E0470"/>
    <w:rsid w:val="009E4DD1"/>
    <w:rsid w:val="009E605D"/>
    <w:rsid w:val="009E75FE"/>
    <w:rsid w:val="009F1BC0"/>
    <w:rsid w:val="009F489D"/>
    <w:rsid w:val="009F63C1"/>
    <w:rsid w:val="009F734E"/>
    <w:rsid w:val="00A02910"/>
    <w:rsid w:val="00A03DF9"/>
    <w:rsid w:val="00A03F14"/>
    <w:rsid w:val="00A0489E"/>
    <w:rsid w:val="00A13AC3"/>
    <w:rsid w:val="00A16AF5"/>
    <w:rsid w:val="00A26E97"/>
    <w:rsid w:val="00A27AF0"/>
    <w:rsid w:val="00A32440"/>
    <w:rsid w:val="00A32961"/>
    <w:rsid w:val="00A33E9A"/>
    <w:rsid w:val="00A347F5"/>
    <w:rsid w:val="00A35613"/>
    <w:rsid w:val="00A37E71"/>
    <w:rsid w:val="00A404A5"/>
    <w:rsid w:val="00A41D92"/>
    <w:rsid w:val="00A420E7"/>
    <w:rsid w:val="00A46ECE"/>
    <w:rsid w:val="00A5031D"/>
    <w:rsid w:val="00A51574"/>
    <w:rsid w:val="00A55B77"/>
    <w:rsid w:val="00A55CF6"/>
    <w:rsid w:val="00A567CC"/>
    <w:rsid w:val="00A61E49"/>
    <w:rsid w:val="00A62B06"/>
    <w:rsid w:val="00A6306D"/>
    <w:rsid w:val="00A63C20"/>
    <w:rsid w:val="00A63E32"/>
    <w:rsid w:val="00A65EB2"/>
    <w:rsid w:val="00A6651B"/>
    <w:rsid w:val="00A70297"/>
    <w:rsid w:val="00A7218C"/>
    <w:rsid w:val="00A73C2D"/>
    <w:rsid w:val="00A750A8"/>
    <w:rsid w:val="00A75BF7"/>
    <w:rsid w:val="00A75C65"/>
    <w:rsid w:val="00A80287"/>
    <w:rsid w:val="00A804E9"/>
    <w:rsid w:val="00A80E44"/>
    <w:rsid w:val="00A84508"/>
    <w:rsid w:val="00A8566B"/>
    <w:rsid w:val="00A8569D"/>
    <w:rsid w:val="00A86514"/>
    <w:rsid w:val="00A86ABA"/>
    <w:rsid w:val="00A90985"/>
    <w:rsid w:val="00A90BCD"/>
    <w:rsid w:val="00A90EC4"/>
    <w:rsid w:val="00A94543"/>
    <w:rsid w:val="00A97252"/>
    <w:rsid w:val="00A97605"/>
    <w:rsid w:val="00AA351B"/>
    <w:rsid w:val="00AA47D5"/>
    <w:rsid w:val="00AB0F83"/>
    <w:rsid w:val="00AB3BDE"/>
    <w:rsid w:val="00AB63F4"/>
    <w:rsid w:val="00AB64BD"/>
    <w:rsid w:val="00AB710D"/>
    <w:rsid w:val="00AC2BBF"/>
    <w:rsid w:val="00AD0E85"/>
    <w:rsid w:val="00AD16CA"/>
    <w:rsid w:val="00AD2282"/>
    <w:rsid w:val="00AD235E"/>
    <w:rsid w:val="00AD3675"/>
    <w:rsid w:val="00AE5C88"/>
    <w:rsid w:val="00AF0611"/>
    <w:rsid w:val="00AF35D0"/>
    <w:rsid w:val="00AF6877"/>
    <w:rsid w:val="00AF6B58"/>
    <w:rsid w:val="00AF6E51"/>
    <w:rsid w:val="00AF7475"/>
    <w:rsid w:val="00B03F08"/>
    <w:rsid w:val="00B0618D"/>
    <w:rsid w:val="00B07325"/>
    <w:rsid w:val="00B076FD"/>
    <w:rsid w:val="00B13C84"/>
    <w:rsid w:val="00B14512"/>
    <w:rsid w:val="00B145FF"/>
    <w:rsid w:val="00B170CB"/>
    <w:rsid w:val="00B200C3"/>
    <w:rsid w:val="00B24315"/>
    <w:rsid w:val="00B2437E"/>
    <w:rsid w:val="00B26CD5"/>
    <w:rsid w:val="00B32CC0"/>
    <w:rsid w:val="00B36CD1"/>
    <w:rsid w:val="00B44CF5"/>
    <w:rsid w:val="00B46C2E"/>
    <w:rsid w:val="00B52106"/>
    <w:rsid w:val="00B53274"/>
    <w:rsid w:val="00B53613"/>
    <w:rsid w:val="00B61390"/>
    <w:rsid w:val="00B6209A"/>
    <w:rsid w:val="00B631A2"/>
    <w:rsid w:val="00B652CC"/>
    <w:rsid w:val="00B71FCF"/>
    <w:rsid w:val="00B721BE"/>
    <w:rsid w:val="00B749D8"/>
    <w:rsid w:val="00B75122"/>
    <w:rsid w:val="00B75EB5"/>
    <w:rsid w:val="00B7695F"/>
    <w:rsid w:val="00B80EE9"/>
    <w:rsid w:val="00B83DCB"/>
    <w:rsid w:val="00B853C5"/>
    <w:rsid w:val="00B878BD"/>
    <w:rsid w:val="00B87C89"/>
    <w:rsid w:val="00B91345"/>
    <w:rsid w:val="00B94C5E"/>
    <w:rsid w:val="00B951C2"/>
    <w:rsid w:val="00B96BB6"/>
    <w:rsid w:val="00BA200A"/>
    <w:rsid w:val="00BA3BAD"/>
    <w:rsid w:val="00BA475E"/>
    <w:rsid w:val="00BA49B6"/>
    <w:rsid w:val="00BA61C8"/>
    <w:rsid w:val="00BA6EB4"/>
    <w:rsid w:val="00BB046D"/>
    <w:rsid w:val="00BB1469"/>
    <w:rsid w:val="00BB23A0"/>
    <w:rsid w:val="00BB38C9"/>
    <w:rsid w:val="00BC3591"/>
    <w:rsid w:val="00BC372B"/>
    <w:rsid w:val="00BC4BFC"/>
    <w:rsid w:val="00BC5D83"/>
    <w:rsid w:val="00BD2977"/>
    <w:rsid w:val="00BD2D70"/>
    <w:rsid w:val="00BD43CA"/>
    <w:rsid w:val="00BD51DC"/>
    <w:rsid w:val="00BD5468"/>
    <w:rsid w:val="00BD6096"/>
    <w:rsid w:val="00BE006C"/>
    <w:rsid w:val="00BE17CB"/>
    <w:rsid w:val="00BE198B"/>
    <w:rsid w:val="00BE261A"/>
    <w:rsid w:val="00BE6796"/>
    <w:rsid w:val="00BF4280"/>
    <w:rsid w:val="00BF64A5"/>
    <w:rsid w:val="00BF7A0D"/>
    <w:rsid w:val="00C04139"/>
    <w:rsid w:val="00C0441F"/>
    <w:rsid w:val="00C0677C"/>
    <w:rsid w:val="00C071FD"/>
    <w:rsid w:val="00C127E9"/>
    <w:rsid w:val="00C22B91"/>
    <w:rsid w:val="00C26CDE"/>
    <w:rsid w:val="00C30AC6"/>
    <w:rsid w:val="00C316CA"/>
    <w:rsid w:val="00C343AE"/>
    <w:rsid w:val="00C3597A"/>
    <w:rsid w:val="00C436A4"/>
    <w:rsid w:val="00C437EE"/>
    <w:rsid w:val="00C533C5"/>
    <w:rsid w:val="00C55479"/>
    <w:rsid w:val="00C56D63"/>
    <w:rsid w:val="00C57C02"/>
    <w:rsid w:val="00C616F4"/>
    <w:rsid w:val="00C62A98"/>
    <w:rsid w:val="00C63181"/>
    <w:rsid w:val="00C6548E"/>
    <w:rsid w:val="00C65A36"/>
    <w:rsid w:val="00C66957"/>
    <w:rsid w:val="00C66D24"/>
    <w:rsid w:val="00C66F91"/>
    <w:rsid w:val="00C67F0F"/>
    <w:rsid w:val="00C711BF"/>
    <w:rsid w:val="00C74341"/>
    <w:rsid w:val="00C754AD"/>
    <w:rsid w:val="00C76BA5"/>
    <w:rsid w:val="00C76E8A"/>
    <w:rsid w:val="00C832F7"/>
    <w:rsid w:val="00C86C04"/>
    <w:rsid w:val="00C91F0A"/>
    <w:rsid w:val="00C92433"/>
    <w:rsid w:val="00C92EF5"/>
    <w:rsid w:val="00CB2328"/>
    <w:rsid w:val="00CC322F"/>
    <w:rsid w:val="00CC3A5F"/>
    <w:rsid w:val="00CC63E5"/>
    <w:rsid w:val="00CD320C"/>
    <w:rsid w:val="00CD392F"/>
    <w:rsid w:val="00CD4139"/>
    <w:rsid w:val="00CD6537"/>
    <w:rsid w:val="00CD6B32"/>
    <w:rsid w:val="00CD6C5E"/>
    <w:rsid w:val="00CE0D78"/>
    <w:rsid w:val="00CE26B7"/>
    <w:rsid w:val="00CE3C3C"/>
    <w:rsid w:val="00CE438C"/>
    <w:rsid w:val="00CE64E7"/>
    <w:rsid w:val="00CF2FDE"/>
    <w:rsid w:val="00CF3A54"/>
    <w:rsid w:val="00CF3AA9"/>
    <w:rsid w:val="00CF4355"/>
    <w:rsid w:val="00CF4791"/>
    <w:rsid w:val="00CF4E74"/>
    <w:rsid w:val="00D0344B"/>
    <w:rsid w:val="00D03D8D"/>
    <w:rsid w:val="00D05DA9"/>
    <w:rsid w:val="00D06477"/>
    <w:rsid w:val="00D07E1B"/>
    <w:rsid w:val="00D1067E"/>
    <w:rsid w:val="00D10AA5"/>
    <w:rsid w:val="00D1219E"/>
    <w:rsid w:val="00D127A9"/>
    <w:rsid w:val="00D13230"/>
    <w:rsid w:val="00D16688"/>
    <w:rsid w:val="00D209F4"/>
    <w:rsid w:val="00D25415"/>
    <w:rsid w:val="00D26687"/>
    <w:rsid w:val="00D26AD6"/>
    <w:rsid w:val="00D30A0F"/>
    <w:rsid w:val="00D31740"/>
    <w:rsid w:val="00D33273"/>
    <w:rsid w:val="00D35856"/>
    <w:rsid w:val="00D35A0B"/>
    <w:rsid w:val="00D3638A"/>
    <w:rsid w:val="00D367E5"/>
    <w:rsid w:val="00D37A80"/>
    <w:rsid w:val="00D37F3C"/>
    <w:rsid w:val="00D45496"/>
    <w:rsid w:val="00D46EEA"/>
    <w:rsid w:val="00D51FE4"/>
    <w:rsid w:val="00D52ECD"/>
    <w:rsid w:val="00D5337F"/>
    <w:rsid w:val="00D6251D"/>
    <w:rsid w:val="00D62979"/>
    <w:rsid w:val="00D62CCC"/>
    <w:rsid w:val="00D62CFC"/>
    <w:rsid w:val="00D6401E"/>
    <w:rsid w:val="00D72B43"/>
    <w:rsid w:val="00D73FAC"/>
    <w:rsid w:val="00D8194E"/>
    <w:rsid w:val="00D849DA"/>
    <w:rsid w:val="00D84C5C"/>
    <w:rsid w:val="00D91039"/>
    <w:rsid w:val="00D929A2"/>
    <w:rsid w:val="00D936B1"/>
    <w:rsid w:val="00D94D83"/>
    <w:rsid w:val="00DA1BDA"/>
    <w:rsid w:val="00DA2A99"/>
    <w:rsid w:val="00DA331A"/>
    <w:rsid w:val="00DA3709"/>
    <w:rsid w:val="00DA49C4"/>
    <w:rsid w:val="00DA7102"/>
    <w:rsid w:val="00DB0CF8"/>
    <w:rsid w:val="00DB1757"/>
    <w:rsid w:val="00DB3E9A"/>
    <w:rsid w:val="00DC1E48"/>
    <w:rsid w:val="00DC3AEC"/>
    <w:rsid w:val="00DC3BAA"/>
    <w:rsid w:val="00DC5FEB"/>
    <w:rsid w:val="00DD008A"/>
    <w:rsid w:val="00DD1173"/>
    <w:rsid w:val="00DD4819"/>
    <w:rsid w:val="00DD4FB2"/>
    <w:rsid w:val="00DE1896"/>
    <w:rsid w:val="00DE5C3E"/>
    <w:rsid w:val="00DF25F2"/>
    <w:rsid w:val="00DF5BE9"/>
    <w:rsid w:val="00E00215"/>
    <w:rsid w:val="00E01865"/>
    <w:rsid w:val="00E039C5"/>
    <w:rsid w:val="00E07E8C"/>
    <w:rsid w:val="00E10278"/>
    <w:rsid w:val="00E1317F"/>
    <w:rsid w:val="00E137F4"/>
    <w:rsid w:val="00E15C6B"/>
    <w:rsid w:val="00E17229"/>
    <w:rsid w:val="00E234DA"/>
    <w:rsid w:val="00E23653"/>
    <w:rsid w:val="00E24210"/>
    <w:rsid w:val="00E30223"/>
    <w:rsid w:val="00E30912"/>
    <w:rsid w:val="00E32ACA"/>
    <w:rsid w:val="00E34279"/>
    <w:rsid w:val="00E35AF7"/>
    <w:rsid w:val="00E44052"/>
    <w:rsid w:val="00E45E95"/>
    <w:rsid w:val="00E45F2B"/>
    <w:rsid w:val="00E46397"/>
    <w:rsid w:val="00E463D8"/>
    <w:rsid w:val="00E47332"/>
    <w:rsid w:val="00E474EE"/>
    <w:rsid w:val="00E502A0"/>
    <w:rsid w:val="00E50A02"/>
    <w:rsid w:val="00E50E55"/>
    <w:rsid w:val="00E50E9A"/>
    <w:rsid w:val="00E52E13"/>
    <w:rsid w:val="00E55AB0"/>
    <w:rsid w:val="00E61BA8"/>
    <w:rsid w:val="00E62205"/>
    <w:rsid w:val="00E70D29"/>
    <w:rsid w:val="00E718FE"/>
    <w:rsid w:val="00E72F5E"/>
    <w:rsid w:val="00E74579"/>
    <w:rsid w:val="00E77320"/>
    <w:rsid w:val="00E8120A"/>
    <w:rsid w:val="00E81F51"/>
    <w:rsid w:val="00E83121"/>
    <w:rsid w:val="00E84380"/>
    <w:rsid w:val="00E86DC9"/>
    <w:rsid w:val="00E8790E"/>
    <w:rsid w:val="00E9208E"/>
    <w:rsid w:val="00E92BF1"/>
    <w:rsid w:val="00E956DC"/>
    <w:rsid w:val="00E96C4C"/>
    <w:rsid w:val="00E97A70"/>
    <w:rsid w:val="00E97F3E"/>
    <w:rsid w:val="00EA14FE"/>
    <w:rsid w:val="00EA23B9"/>
    <w:rsid w:val="00EA6FD5"/>
    <w:rsid w:val="00EB2375"/>
    <w:rsid w:val="00EB2CCE"/>
    <w:rsid w:val="00EB431B"/>
    <w:rsid w:val="00EB4BD4"/>
    <w:rsid w:val="00EB4C0D"/>
    <w:rsid w:val="00EC2BAE"/>
    <w:rsid w:val="00EC3945"/>
    <w:rsid w:val="00EC433B"/>
    <w:rsid w:val="00EC4CE0"/>
    <w:rsid w:val="00EC5E69"/>
    <w:rsid w:val="00EC65BE"/>
    <w:rsid w:val="00EC6925"/>
    <w:rsid w:val="00EC7351"/>
    <w:rsid w:val="00ED07D0"/>
    <w:rsid w:val="00ED21A4"/>
    <w:rsid w:val="00ED448A"/>
    <w:rsid w:val="00ED5A2D"/>
    <w:rsid w:val="00ED5DBD"/>
    <w:rsid w:val="00ED6FA8"/>
    <w:rsid w:val="00ED7BE1"/>
    <w:rsid w:val="00EE0789"/>
    <w:rsid w:val="00EE485F"/>
    <w:rsid w:val="00EE62CD"/>
    <w:rsid w:val="00EE6AA2"/>
    <w:rsid w:val="00EF2FE9"/>
    <w:rsid w:val="00EF5A2B"/>
    <w:rsid w:val="00EF6EE4"/>
    <w:rsid w:val="00F00452"/>
    <w:rsid w:val="00F013BE"/>
    <w:rsid w:val="00F03212"/>
    <w:rsid w:val="00F048D7"/>
    <w:rsid w:val="00F04B23"/>
    <w:rsid w:val="00F10652"/>
    <w:rsid w:val="00F12485"/>
    <w:rsid w:val="00F1519B"/>
    <w:rsid w:val="00F15201"/>
    <w:rsid w:val="00F153CC"/>
    <w:rsid w:val="00F16E85"/>
    <w:rsid w:val="00F20546"/>
    <w:rsid w:val="00F206E7"/>
    <w:rsid w:val="00F26269"/>
    <w:rsid w:val="00F26F80"/>
    <w:rsid w:val="00F27B6C"/>
    <w:rsid w:val="00F34106"/>
    <w:rsid w:val="00F35EA6"/>
    <w:rsid w:val="00F42512"/>
    <w:rsid w:val="00F42C9D"/>
    <w:rsid w:val="00F42FCF"/>
    <w:rsid w:val="00F4394D"/>
    <w:rsid w:val="00F45B7C"/>
    <w:rsid w:val="00F52CA0"/>
    <w:rsid w:val="00F5410A"/>
    <w:rsid w:val="00F57032"/>
    <w:rsid w:val="00F5724B"/>
    <w:rsid w:val="00F62F88"/>
    <w:rsid w:val="00F65D17"/>
    <w:rsid w:val="00F668D7"/>
    <w:rsid w:val="00F6795B"/>
    <w:rsid w:val="00F70C4B"/>
    <w:rsid w:val="00F725EC"/>
    <w:rsid w:val="00F743E5"/>
    <w:rsid w:val="00F74955"/>
    <w:rsid w:val="00F75EE3"/>
    <w:rsid w:val="00F76446"/>
    <w:rsid w:val="00F76C1A"/>
    <w:rsid w:val="00F77274"/>
    <w:rsid w:val="00F774A1"/>
    <w:rsid w:val="00F77EDB"/>
    <w:rsid w:val="00F91696"/>
    <w:rsid w:val="00F96FF0"/>
    <w:rsid w:val="00FA0491"/>
    <w:rsid w:val="00FA1212"/>
    <w:rsid w:val="00FA4D10"/>
    <w:rsid w:val="00FA4F68"/>
    <w:rsid w:val="00FB56AE"/>
    <w:rsid w:val="00FB7D74"/>
    <w:rsid w:val="00FC32CF"/>
    <w:rsid w:val="00FC3822"/>
    <w:rsid w:val="00FC3E38"/>
    <w:rsid w:val="00FC7877"/>
    <w:rsid w:val="00FD0C0B"/>
    <w:rsid w:val="00FD0F0C"/>
    <w:rsid w:val="00FD2F4E"/>
    <w:rsid w:val="00FE072C"/>
    <w:rsid w:val="00FE09F6"/>
    <w:rsid w:val="00FE0C63"/>
    <w:rsid w:val="00FE137E"/>
    <w:rsid w:val="00FE3032"/>
    <w:rsid w:val="00FE323E"/>
    <w:rsid w:val="00FE32DF"/>
    <w:rsid w:val="00FE37E9"/>
    <w:rsid w:val="00FE6AB1"/>
    <w:rsid w:val="00FF3746"/>
    <w:rsid w:val="00FF43DE"/>
    <w:rsid w:val="00FF4CF9"/>
    <w:rsid w:val="00FF65E1"/>
    <w:rsid w:val="00FF6FF5"/>
    <w:rsid w:val="00FF7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E27807"/>
  <w15:chartTrackingRefBased/>
  <w15:docId w15:val="{D5B22A85-A1B6-4272-AF3A-0E6123D18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header" w:uiPriority="99"/>
    <w:lsdException w:name="caption" w:semiHidden="1" w:unhideWhenUsed="1" w:qFormat="1"/>
    <w:lsdException w:name="Title" w:qFormat="1"/>
    <w:lsdException w:name="Hyperlink" w:uiPriority="99"/>
    <w:lsdException w:name="Emphasis" w:uiPriority="20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34DA"/>
    <w:pPr>
      <w:widowControl w:val="0"/>
    </w:pPr>
    <w:rPr>
      <w:rFonts w:ascii="Arial" w:hAnsi="Arial" w:cs="Arial"/>
    </w:rPr>
  </w:style>
  <w:style w:type="paragraph" w:styleId="Heading1">
    <w:name w:val="heading 1"/>
    <w:basedOn w:val="Footer"/>
    <w:next w:val="Normal"/>
    <w:link w:val="Heading1Char"/>
    <w:qFormat/>
    <w:rsid w:val="00AF6877"/>
    <w:pPr>
      <w:pBdr>
        <w:bottom w:val="single" w:sz="4" w:space="1" w:color="auto"/>
      </w:pBdr>
      <w:tabs>
        <w:tab w:val="clear" w:pos="4680"/>
        <w:tab w:val="clear" w:pos="9360"/>
      </w:tabs>
      <w:spacing w:after="240"/>
      <w:outlineLvl w:val="0"/>
    </w:pPr>
    <w:rPr>
      <w:i/>
      <w:sz w:val="36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877"/>
    <w:pPr>
      <w:pBdr>
        <w:bottom w:val="single" w:sz="4" w:space="1" w:color="auto"/>
      </w:pBdr>
      <w:spacing w:after="240"/>
      <w:outlineLvl w:val="1"/>
    </w:pPr>
    <w:rPr>
      <w:rFonts w:cs="Times New Roman"/>
      <w:b/>
      <w:i/>
      <w:sz w:val="24"/>
      <w:lang w:val="x-none" w:eastAsia="x-none"/>
    </w:rPr>
  </w:style>
  <w:style w:type="paragraph" w:styleId="Heading3">
    <w:name w:val="heading 3"/>
    <w:basedOn w:val="Heading2"/>
    <w:next w:val="Normal"/>
    <w:uiPriority w:val="9"/>
    <w:qFormat/>
    <w:rsid w:val="00361537"/>
    <w:pPr>
      <w:pBdr>
        <w:bottom w:val="none" w:sz="0" w:space="0" w:color="auto"/>
      </w:pBdr>
      <w:outlineLvl w:val="2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F6877"/>
    <w:rPr>
      <w:rFonts w:ascii="Arial" w:hAnsi="Arial"/>
      <w:i/>
      <w:sz w:val="36"/>
      <w:szCs w:val="44"/>
      <w:lang w:val="x-none" w:eastAsia="x-none"/>
    </w:rPr>
  </w:style>
  <w:style w:type="character" w:customStyle="1" w:styleId="Heading2Char">
    <w:name w:val="Heading 2 Char"/>
    <w:link w:val="Heading2"/>
    <w:uiPriority w:val="9"/>
    <w:rsid w:val="00AF6877"/>
    <w:rPr>
      <w:rFonts w:ascii="Arial" w:hAnsi="Arial"/>
      <w:b/>
      <w:i/>
      <w:sz w:val="24"/>
      <w:lang w:val="x-none" w:eastAsia="x-none"/>
    </w:rPr>
  </w:style>
  <w:style w:type="paragraph" w:styleId="BalloonText">
    <w:name w:val="Balloon Text"/>
    <w:basedOn w:val="Normal"/>
    <w:semiHidden/>
    <w:rsid w:val="00A0489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21FDA"/>
    <w:rPr>
      <w:sz w:val="16"/>
      <w:szCs w:val="16"/>
    </w:rPr>
  </w:style>
  <w:style w:type="paragraph" w:styleId="CommentText">
    <w:name w:val="annotation text"/>
    <w:basedOn w:val="Normal"/>
    <w:semiHidden/>
    <w:rsid w:val="00721FDA"/>
  </w:style>
  <w:style w:type="character" w:styleId="Hyperlink">
    <w:name w:val="Hyperlink"/>
    <w:uiPriority w:val="99"/>
    <w:rsid w:val="00721FDA"/>
    <w:rPr>
      <w:color w:val="0000FF"/>
      <w:u w:val="single"/>
    </w:rPr>
  </w:style>
  <w:style w:type="character" w:styleId="FollowedHyperlink">
    <w:name w:val="FollowedHyperlink"/>
    <w:rsid w:val="00721FDA"/>
    <w:rPr>
      <w:color w:val="800080"/>
      <w:u w:val="single"/>
    </w:rPr>
  </w:style>
  <w:style w:type="paragraph" w:styleId="CommentSubject">
    <w:name w:val="annotation subject"/>
    <w:basedOn w:val="CommentText"/>
    <w:next w:val="CommentText"/>
    <w:semiHidden/>
    <w:rsid w:val="00454C1A"/>
    <w:rPr>
      <w:rFonts w:ascii="Times New Roman" w:hAnsi="Times New Roman"/>
      <w:b/>
      <w:bCs/>
    </w:rPr>
  </w:style>
  <w:style w:type="paragraph" w:customStyle="1" w:styleId="CDGBullet">
    <w:name w:val="CDG Bullet"/>
    <w:basedOn w:val="Normal"/>
    <w:rsid w:val="00547FF9"/>
    <w:pPr>
      <w:numPr>
        <w:numId w:val="1"/>
      </w:numPr>
      <w:tabs>
        <w:tab w:val="clear" w:pos="360"/>
      </w:tabs>
    </w:pPr>
  </w:style>
  <w:style w:type="paragraph" w:customStyle="1" w:styleId="APACitation">
    <w:name w:val="APA Citation"/>
    <w:basedOn w:val="Normal"/>
    <w:next w:val="Normal"/>
    <w:qFormat/>
    <w:rsid w:val="00AF6B58"/>
    <w:pPr>
      <w:ind w:left="360" w:hanging="360"/>
    </w:pPr>
    <w:rPr>
      <w:color w:val="000000"/>
    </w:rPr>
  </w:style>
  <w:style w:type="paragraph" w:customStyle="1" w:styleId="AssignmentsLevel1">
    <w:name w:val="Assignments Level 1"/>
    <w:basedOn w:val="Normal"/>
    <w:link w:val="AssignmentsLevel1Char"/>
    <w:qFormat/>
    <w:rsid w:val="00AF6877"/>
    <w:pPr>
      <w:spacing w:after="240"/>
    </w:pPr>
    <w:rPr>
      <w:rFonts w:cs="Times New Roman"/>
      <w:lang w:val="x-none" w:eastAsia="x-none"/>
    </w:rPr>
  </w:style>
  <w:style w:type="character" w:customStyle="1" w:styleId="AssignmentsLevel1Char">
    <w:name w:val="Assignments Level 1 Char"/>
    <w:link w:val="AssignmentsLevel1"/>
    <w:rsid w:val="00AF6877"/>
    <w:rPr>
      <w:rFonts w:ascii="Arial" w:hAnsi="Arial"/>
      <w:lang w:val="x-none" w:eastAsia="x-none"/>
    </w:rPr>
  </w:style>
  <w:style w:type="table" w:styleId="TableGrid">
    <w:name w:val="Table Grid"/>
    <w:basedOn w:val="TableNormal"/>
    <w:uiPriority w:val="1"/>
    <w:rsid w:val="00B7695F"/>
    <w:rPr>
      <w:rFonts w:ascii="Calibri" w:hAnsi="Calibri"/>
      <w:sz w:val="22"/>
      <w:szCs w:val="22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ssignmentsLevel2">
    <w:name w:val="Assignments Level 2"/>
    <w:basedOn w:val="AssignmentsLevel1"/>
    <w:link w:val="AssignmentsLevel2Char"/>
    <w:qFormat/>
    <w:rsid w:val="00AF6877"/>
    <w:pPr>
      <w:numPr>
        <w:numId w:val="4"/>
      </w:numPr>
      <w:spacing w:after="60"/>
      <w:ind w:left="360"/>
    </w:pPr>
  </w:style>
  <w:style w:type="character" w:customStyle="1" w:styleId="AssignmentsLevel2Char">
    <w:name w:val="Assignments Level 2 Char"/>
    <w:link w:val="AssignmentsLevel2"/>
    <w:rsid w:val="00AF6877"/>
    <w:rPr>
      <w:rFonts w:ascii="Arial" w:hAnsi="Arial"/>
      <w:lang w:val="x-none" w:eastAsia="x-none"/>
    </w:rPr>
  </w:style>
  <w:style w:type="paragraph" w:customStyle="1" w:styleId="AssignmentsLevel3">
    <w:name w:val="Assignments Level 3"/>
    <w:basedOn w:val="AssignmentsLevel2"/>
    <w:link w:val="AssignmentsLevel3Char"/>
    <w:qFormat/>
    <w:rsid w:val="00895B5E"/>
    <w:pPr>
      <w:numPr>
        <w:ilvl w:val="1"/>
      </w:numPr>
      <w:ind w:left="720"/>
    </w:pPr>
  </w:style>
  <w:style w:type="character" w:customStyle="1" w:styleId="AssignmentsLevel3Char">
    <w:name w:val="Assignments Level 3 Char"/>
    <w:link w:val="AssignmentsLevel3"/>
    <w:rsid w:val="00895B5E"/>
    <w:rPr>
      <w:rFonts w:ascii="Arial" w:hAnsi="Arial" w:cs="Arial"/>
    </w:rPr>
  </w:style>
  <w:style w:type="paragraph" w:customStyle="1" w:styleId="AssignmentsLevel4">
    <w:name w:val="Assignments Level 4"/>
    <w:basedOn w:val="AssignmentsLevel3"/>
    <w:link w:val="AssignmentsLevel4Char"/>
    <w:qFormat/>
    <w:rsid w:val="00895B5E"/>
    <w:pPr>
      <w:numPr>
        <w:ilvl w:val="2"/>
      </w:numPr>
      <w:ind w:left="1080"/>
    </w:pPr>
  </w:style>
  <w:style w:type="character" w:customStyle="1" w:styleId="AssignmentsLevel4Char">
    <w:name w:val="Assignments Level 4 Char"/>
    <w:link w:val="AssignmentsLevel4"/>
    <w:rsid w:val="00895B5E"/>
    <w:rPr>
      <w:rFonts w:ascii="Arial" w:hAnsi="Arial" w:cs="Arial"/>
    </w:rPr>
  </w:style>
  <w:style w:type="paragraph" w:styleId="Revision">
    <w:name w:val="Revision"/>
    <w:hidden/>
    <w:uiPriority w:val="99"/>
    <w:semiHidden/>
    <w:rsid w:val="00E45E95"/>
    <w:rPr>
      <w:rFonts w:ascii="Arial" w:hAnsi="Arial"/>
      <w:szCs w:val="24"/>
    </w:rPr>
  </w:style>
  <w:style w:type="paragraph" w:styleId="Title">
    <w:name w:val="Title"/>
    <w:basedOn w:val="Normal"/>
    <w:next w:val="Normal"/>
    <w:link w:val="TitleChar"/>
    <w:qFormat/>
    <w:rsid w:val="00AF6877"/>
    <w:pPr>
      <w:spacing w:after="240"/>
      <w:jc w:val="center"/>
    </w:pPr>
    <w:rPr>
      <w:rFonts w:cs="Times New Roman"/>
      <w:b/>
      <w:i/>
      <w:sz w:val="24"/>
      <w:lang w:val="x-none" w:eastAsia="x-none"/>
    </w:rPr>
  </w:style>
  <w:style w:type="character" w:customStyle="1" w:styleId="TitleChar">
    <w:name w:val="Title Char"/>
    <w:link w:val="Title"/>
    <w:rsid w:val="00AF6877"/>
    <w:rPr>
      <w:rFonts w:ascii="Arial" w:hAnsi="Arial"/>
      <w:b/>
      <w:i/>
      <w:sz w:val="24"/>
      <w:lang w:val="x-none" w:eastAsia="x-none"/>
    </w:rPr>
  </w:style>
  <w:style w:type="paragraph" w:customStyle="1" w:styleId="Heading0">
    <w:name w:val="Heading 0"/>
    <w:basedOn w:val="Normal"/>
    <w:link w:val="Heading0Char"/>
    <w:rsid w:val="00063319"/>
    <w:pPr>
      <w:pBdr>
        <w:bottom w:val="single" w:sz="4" w:space="1" w:color="808080"/>
      </w:pBdr>
    </w:pPr>
    <w:rPr>
      <w:rFonts w:cs="Times New Roman"/>
      <w:b/>
      <w:i/>
      <w:sz w:val="24"/>
      <w:lang w:val="x-none" w:eastAsia="x-none"/>
    </w:rPr>
  </w:style>
  <w:style w:type="character" w:customStyle="1" w:styleId="Heading0Char">
    <w:name w:val="Heading 0 Char"/>
    <w:link w:val="Heading0"/>
    <w:rsid w:val="00063319"/>
    <w:rPr>
      <w:rFonts w:ascii="Arial" w:hAnsi="Arial" w:cs="Arial"/>
      <w:b/>
      <w:i/>
      <w:sz w:val="24"/>
    </w:rPr>
  </w:style>
  <w:style w:type="table" w:customStyle="1" w:styleId="UPXMaterialTable">
    <w:name w:val="UPX Material Table"/>
    <w:basedOn w:val="TableNormal"/>
    <w:uiPriority w:val="99"/>
    <w:qFormat/>
    <w:rsid w:val="005645B1"/>
    <w:rPr>
      <w:rFonts w:ascii="Arial" w:hAnsi="Arial"/>
    </w:rPr>
    <w:tblPr>
      <w:tblInd w:w="115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CellMar>
        <w:top w:w="86" w:type="dxa"/>
        <w:left w:w="115" w:type="dxa"/>
        <w:bottom w:w="86" w:type="dxa"/>
        <w:right w:w="115" w:type="dxa"/>
      </w:tblCellMar>
    </w:tblPr>
    <w:tcPr>
      <w:shd w:val="clear" w:color="auto" w:fill="FFFFFF"/>
      <w:tcMar>
        <w:top w:w="86" w:type="dxa"/>
        <w:left w:w="115" w:type="dxa"/>
        <w:bottom w:w="86" w:type="dxa"/>
        <w:right w:w="115" w:type="dxa"/>
      </w:tcMar>
    </w:tcPr>
    <w:tblStylePr w:type="firstRow">
      <w:pPr>
        <w:jc w:val="center"/>
      </w:pPr>
      <w:tblPr/>
      <w:tcPr>
        <w:shd w:val="clear" w:color="auto" w:fill="BFBFBF"/>
      </w:tcPr>
    </w:tblStylePr>
  </w:style>
  <w:style w:type="paragraph" w:styleId="Header">
    <w:name w:val="header"/>
    <w:basedOn w:val="Normal"/>
    <w:link w:val="HeaderChar"/>
    <w:uiPriority w:val="99"/>
    <w:rsid w:val="005645B1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5645B1"/>
    <w:rPr>
      <w:rFonts w:ascii="Arial" w:hAnsi="Arial" w:cs="Arial"/>
    </w:rPr>
  </w:style>
  <w:style w:type="paragraph" w:styleId="Footer">
    <w:name w:val="footer"/>
    <w:basedOn w:val="Normal"/>
    <w:link w:val="FooterChar"/>
    <w:rsid w:val="005645B1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rsid w:val="005645B1"/>
    <w:rPr>
      <w:rFonts w:ascii="Arial" w:hAnsi="Arial" w:cs="Arial"/>
    </w:rPr>
  </w:style>
  <w:style w:type="paragraph" w:styleId="NormalWeb">
    <w:name w:val="Normal (Web)"/>
    <w:basedOn w:val="Normal"/>
    <w:uiPriority w:val="99"/>
    <w:unhideWhenUsed/>
    <w:rsid w:val="005D2AFA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UPhxTableText">
    <w:name w:val="UPhx Table Text"/>
    <w:rsid w:val="005D2AFA"/>
    <w:pPr>
      <w:spacing w:before="80" w:after="80"/>
    </w:pPr>
    <w:rPr>
      <w:rFonts w:ascii="Arial" w:hAnsi="Arial"/>
      <w:sz w:val="16"/>
    </w:rPr>
  </w:style>
  <w:style w:type="paragraph" w:styleId="TOC1">
    <w:name w:val="toc 1"/>
    <w:basedOn w:val="Normal"/>
    <w:next w:val="Normal"/>
    <w:autoRedefine/>
    <w:uiPriority w:val="39"/>
    <w:rsid w:val="00CE26B7"/>
    <w:pPr>
      <w:tabs>
        <w:tab w:val="right" w:leader="dot" w:pos="9350"/>
      </w:tabs>
      <w:spacing w:before="60" w:after="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53910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fc3f1c603c9c6ef1094a96c67bd5fb5c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9c1170d7f35c8f3ba0aac669d6caa6bd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2545A-3133-4698-BEE8-DF71387DDBA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57E672C-28A6-46CC-93AC-365637DE0DCB}"/>
</file>

<file path=customXml/itemProps3.xml><?xml version="1.0" encoding="utf-8"?>
<ds:datastoreItem xmlns:ds="http://schemas.openxmlformats.org/officeDocument/2006/customXml" ds:itemID="{634BA3C2-237B-4D60-A930-44D883E812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B1B2E8-BB57-4997-9C80-4C719459F9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4B239CA-0805-4419-A121-F7CE70053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on Research Proposal</vt:lpstr>
    </vt:vector>
  </TitlesOfParts>
  <Company>Apollo Group, Inc.</Company>
  <LinksUpToDate>false</LinksUpToDate>
  <CharactersWithSpaces>7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on Research Proposal</dc:title>
  <dc:subject/>
  <dc:creator>Priscila Hinkle</dc:creator>
  <cp:keywords/>
  <dc:description/>
  <cp:lastModifiedBy>Jennifer Alfrey</cp:lastModifiedBy>
  <cp:revision>4</cp:revision>
  <cp:lastPrinted>2011-08-05T16:15:00Z</cp:lastPrinted>
  <dcterms:created xsi:type="dcterms:W3CDTF">2018-11-08T20:41:00Z</dcterms:created>
  <dcterms:modified xsi:type="dcterms:W3CDTF">2018-11-08T2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Priscila Hinkle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URL">
    <vt:lpwstr/>
  </property>
  <property fmtid="{D5CDD505-2E9C-101B-9397-08002B2CF9AE}" pid="12" name="ContentTypeId">
    <vt:lpwstr>0x0101007398F2D86927094FB725CCED44C41431</vt:lpwstr>
  </property>
  <property fmtid="{D5CDD505-2E9C-101B-9397-08002B2CF9AE}" pid="13" name="display_urn:schemas-microsoft-com:office:office#ReportOwner">
    <vt:lpwstr>Shane Meyer</vt:lpwstr>
  </property>
</Properties>
</file>